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C5EBD" w:rsidRPr="00BB019B" w:rsidRDefault="00BB019B" w:rsidP="00BB019B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BB019B">
        <w:rPr>
          <w:rFonts w:ascii="Times New Roman" w:hAnsi="Times New Roman" w:cs="Times New Roman"/>
          <w:b/>
          <w:sz w:val="40"/>
          <w:szCs w:val="40"/>
        </w:rPr>
        <w:t>Human Anatomy and physiology</w:t>
      </w:r>
      <w:r>
        <w:rPr>
          <w:rFonts w:ascii="Times New Roman" w:hAnsi="Times New Roman" w:cs="Times New Roman"/>
          <w:b/>
          <w:sz w:val="40"/>
          <w:szCs w:val="40"/>
        </w:rPr>
        <w:t>-1</w:t>
      </w:r>
      <w:r w:rsidRPr="00BB019B">
        <w:rPr>
          <w:rFonts w:ascii="Times New Roman" w:hAnsi="Times New Roman" w:cs="Times New Roman"/>
          <w:b/>
          <w:sz w:val="40"/>
          <w:szCs w:val="40"/>
        </w:rPr>
        <w:t xml:space="preserve"> QB</w:t>
      </w:r>
    </w:p>
    <w:p w:rsidR="00BB019B" w:rsidRDefault="00BB019B" w:rsidP="00BB019B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BB019B">
        <w:rPr>
          <w:rFonts w:ascii="Times New Roman" w:hAnsi="Times New Roman" w:cs="Times New Roman"/>
          <w:b/>
          <w:sz w:val="40"/>
          <w:szCs w:val="40"/>
        </w:rPr>
        <w:t>B pharmacy semester-1</w:t>
      </w:r>
    </w:p>
    <w:p w:rsidR="00BB019B" w:rsidRPr="00BB019B" w:rsidRDefault="00BB019B" w:rsidP="00BB019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36"/>
          <w:szCs w:val="36"/>
        </w:rPr>
      </w:pPr>
      <w:r w:rsidRPr="00BB019B">
        <w:rPr>
          <w:rFonts w:ascii="Times New Roman" w:hAnsi="Times New Roman" w:cs="Times New Roman"/>
          <w:b/>
          <w:sz w:val="36"/>
          <w:szCs w:val="36"/>
        </w:rPr>
        <w:t>ARKS</w:t>
      </w:r>
    </w:p>
    <w:p w:rsidR="00BB019B" w:rsidRDefault="00BB019B" w:rsidP="00BB019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BB019B">
        <w:rPr>
          <w:rFonts w:ascii="Times New Roman" w:hAnsi="Times New Roman" w:cs="Times New Roman"/>
          <w:sz w:val="28"/>
          <w:szCs w:val="28"/>
        </w:rPr>
        <w:t xml:space="preserve">Draw a neat </w:t>
      </w:r>
      <w:proofErr w:type="spellStart"/>
      <w:r w:rsidRPr="00BB019B">
        <w:rPr>
          <w:rFonts w:ascii="Times New Roman" w:hAnsi="Times New Roman" w:cs="Times New Roman"/>
          <w:sz w:val="28"/>
          <w:szCs w:val="28"/>
        </w:rPr>
        <w:t>labeled</w:t>
      </w:r>
      <w:proofErr w:type="spellEnd"/>
      <w:r w:rsidRPr="00BB019B">
        <w:rPr>
          <w:rFonts w:ascii="Times New Roman" w:hAnsi="Times New Roman" w:cs="Times New Roman"/>
          <w:sz w:val="28"/>
          <w:szCs w:val="28"/>
        </w:rPr>
        <w:t xml:space="preserve"> diagram of </w:t>
      </w:r>
      <w:r w:rsidR="00C02EF0">
        <w:rPr>
          <w:rFonts w:ascii="Times New Roman" w:hAnsi="Times New Roman" w:cs="Times New Roman"/>
          <w:sz w:val="28"/>
          <w:szCs w:val="28"/>
        </w:rPr>
        <w:t xml:space="preserve">the </w:t>
      </w:r>
      <w:r w:rsidRPr="00BB019B">
        <w:rPr>
          <w:rFonts w:ascii="Times New Roman" w:hAnsi="Times New Roman" w:cs="Times New Roman"/>
          <w:sz w:val="28"/>
          <w:szCs w:val="28"/>
        </w:rPr>
        <w:t>brain. Write two functions of each part of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BB019B">
        <w:rPr>
          <w:rFonts w:ascii="Times New Roman" w:hAnsi="Times New Roman" w:cs="Times New Roman"/>
          <w:sz w:val="28"/>
          <w:szCs w:val="28"/>
        </w:rPr>
        <w:t>the brain</w:t>
      </w:r>
      <w:r>
        <w:rPr>
          <w:rFonts w:ascii="Times New Roman" w:hAnsi="Times New Roman" w:cs="Times New Roman"/>
          <w:sz w:val="28"/>
          <w:szCs w:val="28"/>
        </w:rPr>
        <w:t>.</w:t>
      </w:r>
    </w:p>
    <w:p w:rsidR="00BB019B" w:rsidRDefault="00BB019B" w:rsidP="00BB019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BB019B">
        <w:rPr>
          <w:rFonts w:ascii="Times New Roman" w:hAnsi="Times New Roman" w:cs="Times New Roman"/>
          <w:sz w:val="28"/>
          <w:szCs w:val="28"/>
        </w:rPr>
        <w:t>Explain in detail the mechanism of respiration</w:t>
      </w:r>
      <w:r>
        <w:rPr>
          <w:rFonts w:ascii="Times New Roman" w:hAnsi="Times New Roman" w:cs="Times New Roman"/>
          <w:sz w:val="28"/>
          <w:szCs w:val="28"/>
        </w:rPr>
        <w:t>.</w:t>
      </w:r>
    </w:p>
    <w:p w:rsidR="00BB019B" w:rsidRDefault="00BB019B" w:rsidP="00BB019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BB019B">
        <w:rPr>
          <w:rFonts w:ascii="Times New Roman" w:hAnsi="Times New Roman" w:cs="Times New Roman"/>
          <w:sz w:val="28"/>
          <w:szCs w:val="28"/>
        </w:rPr>
        <w:t xml:space="preserve">Mention the hormones of </w:t>
      </w:r>
      <w:r w:rsidR="00C02EF0">
        <w:rPr>
          <w:rFonts w:ascii="Times New Roman" w:hAnsi="Times New Roman" w:cs="Times New Roman"/>
          <w:sz w:val="28"/>
          <w:szCs w:val="28"/>
        </w:rPr>
        <w:t xml:space="preserve">the </w:t>
      </w:r>
      <w:r w:rsidRPr="00BB019B">
        <w:rPr>
          <w:rFonts w:ascii="Times New Roman" w:hAnsi="Times New Roman" w:cs="Times New Roman"/>
          <w:sz w:val="28"/>
          <w:szCs w:val="28"/>
        </w:rPr>
        <w:t>pituitary gl</w:t>
      </w:r>
      <w:r>
        <w:rPr>
          <w:rFonts w:ascii="Times New Roman" w:hAnsi="Times New Roman" w:cs="Times New Roman"/>
          <w:sz w:val="28"/>
          <w:szCs w:val="28"/>
        </w:rPr>
        <w:t>and and write their function.</w:t>
      </w:r>
    </w:p>
    <w:p w:rsidR="00BB019B" w:rsidRDefault="00BB019B" w:rsidP="00BB019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BB019B">
        <w:rPr>
          <w:rFonts w:ascii="Times New Roman" w:hAnsi="Times New Roman" w:cs="Times New Roman"/>
          <w:sz w:val="28"/>
          <w:szCs w:val="28"/>
        </w:rPr>
        <w:t xml:space="preserve">Draw </w:t>
      </w:r>
      <w:r w:rsidR="00C02EF0">
        <w:rPr>
          <w:rFonts w:ascii="Times New Roman" w:hAnsi="Times New Roman" w:cs="Times New Roman"/>
          <w:sz w:val="28"/>
          <w:szCs w:val="28"/>
        </w:rPr>
        <w:t xml:space="preserve">a </w:t>
      </w:r>
      <w:r w:rsidRPr="00BB019B">
        <w:rPr>
          <w:rFonts w:ascii="Times New Roman" w:hAnsi="Times New Roman" w:cs="Times New Roman"/>
          <w:sz w:val="28"/>
          <w:szCs w:val="28"/>
        </w:rPr>
        <w:t xml:space="preserve">neat </w:t>
      </w:r>
      <w:proofErr w:type="spellStart"/>
      <w:r w:rsidRPr="00BB019B">
        <w:rPr>
          <w:rFonts w:ascii="Times New Roman" w:hAnsi="Times New Roman" w:cs="Times New Roman"/>
          <w:sz w:val="28"/>
          <w:szCs w:val="28"/>
        </w:rPr>
        <w:t>lab</w:t>
      </w:r>
      <w:r w:rsidR="00C02EF0">
        <w:rPr>
          <w:rFonts w:ascii="Times New Roman" w:hAnsi="Times New Roman" w:cs="Times New Roman"/>
          <w:sz w:val="28"/>
          <w:szCs w:val="28"/>
        </w:rPr>
        <w:t>e</w:t>
      </w:r>
      <w:r w:rsidRPr="00BB019B">
        <w:rPr>
          <w:rFonts w:ascii="Times New Roman" w:hAnsi="Times New Roman" w:cs="Times New Roman"/>
          <w:sz w:val="28"/>
          <w:szCs w:val="28"/>
        </w:rPr>
        <w:t>led</w:t>
      </w:r>
      <w:proofErr w:type="spellEnd"/>
      <w:r w:rsidRPr="00BB019B">
        <w:rPr>
          <w:rFonts w:ascii="Times New Roman" w:hAnsi="Times New Roman" w:cs="Times New Roman"/>
          <w:sz w:val="28"/>
          <w:szCs w:val="28"/>
        </w:rPr>
        <w:t xml:space="preserve"> diagram of </w:t>
      </w:r>
      <w:r w:rsidR="00C02EF0">
        <w:rPr>
          <w:rFonts w:ascii="Times New Roman" w:hAnsi="Times New Roman" w:cs="Times New Roman"/>
          <w:sz w:val="28"/>
          <w:szCs w:val="28"/>
        </w:rPr>
        <w:t xml:space="preserve">the </w:t>
      </w:r>
      <w:r w:rsidRPr="00BB019B">
        <w:rPr>
          <w:rFonts w:ascii="Times New Roman" w:hAnsi="Times New Roman" w:cs="Times New Roman"/>
          <w:sz w:val="28"/>
          <w:szCs w:val="28"/>
        </w:rPr>
        <w:t xml:space="preserve">brain and write the functions of </w:t>
      </w:r>
      <w:r w:rsidR="00C02EF0">
        <w:rPr>
          <w:rFonts w:ascii="Times New Roman" w:hAnsi="Times New Roman" w:cs="Times New Roman"/>
          <w:sz w:val="28"/>
          <w:szCs w:val="28"/>
        </w:rPr>
        <w:t xml:space="preserve">the </w:t>
      </w:r>
      <w:r w:rsidRPr="00BB019B">
        <w:rPr>
          <w:rFonts w:ascii="Times New Roman" w:hAnsi="Times New Roman" w:cs="Times New Roman"/>
          <w:sz w:val="28"/>
          <w:szCs w:val="28"/>
        </w:rPr>
        <w:t>cerebrum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BB019B">
        <w:rPr>
          <w:rFonts w:ascii="Times New Roman" w:hAnsi="Times New Roman" w:cs="Times New Roman"/>
          <w:sz w:val="28"/>
          <w:szCs w:val="28"/>
        </w:rPr>
        <w:t>and cerebellum.</w:t>
      </w:r>
    </w:p>
    <w:p w:rsidR="00BB019B" w:rsidRDefault="00C02EF0" w:rsidP="00BB019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</w:t>
      </w:r>
      <w:r w:rsidR="00BB019B" w:rsidRPr="00BB019B">
        <w:rPr>
          <w:rFonts w:ascii="Times New Roman" w:hAnsi="Times New Roman" w:cs="Times New Roman"/>
          <w:sz w:val="28"/>
          <w:szCs w:val="28"/>
        </w:rPr>
        <w:t xml:space="preserve"> neat </w:t>
      </w:r>
      <w:proofErr w:type="spellStart"/>
      <w:r w:rsidR="00BB019B" w:rsidRPr="00BB019B">
        <w:rPr>
          <w:rFonts w:ascii="Times New Roman" w:hAnsi="Times New Roman" w:cs="Times New Roman"/>
          <w:sz w:val="28"/>
          <w:szCs w:val="28"/>
        </w:rPr>
        <w:t>labeled</w:t>
      </w:r>
      <w:proofErr w:type="spellEnd"/>
      <w:r w:rsidR="00BB019B" w:rsidRPr="00BB019B">
        <w:rPr>
          <w:rFonts w:ascii="Times New Roman" w:hAnsi="Times New Roman" w:cs="Times New Roman"/>
          <w:sz w:val="28"/>
          <w:szCs w:val="28"/>
        </w:rPr>
        <w:t xml:space="preserve"> diagram explain</w:t>
      </w:r>
      <w:r>
        <w:rPr>
          <w:rFonts w:ascii="Times New Roman" w:hAnsi="Times New Roman" w:cs="Times New Roman"/>
          <w:sz w:val="28"/>
          <w:szCs w:val="28"/>
        </w:rPr>
        <w:t>s</w:t>
      </w:r>
      <w:r w:rsidR="00BB019B" w:rsidRPr="00BB019B">
        <w:rPr>
          <w:rFonts w:ascii="Times New Roman" w:hAnsi="Times New Roman" w:cs="Times New Roman"/>
          <w:sz w:val="28"/>
          <w:szCs w:val="28"/>
        </w:rPr>
        <w:t xml:space="preserve"> the anatomy and physiology of</w:t>
      </w:r>
      <w:r w:rsidR="00BB019B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the </w:t>
      </w:r>
      <w:r w:rsidR="00BB019B" w:rsidRPr="00BB019B">
        <w:rPr>
          <w:rFonts w:ascii="Times New Roman" w:hAnsi="Times New Roman" w:cs="Times New Roman"/>
          <w:sz w:val="28"/>
          <w:szCs w:val="28"/>
        </w:rPr>
        <w:t>lungs.</w:t>
      </w:r>
    </w:p>
    <w:p w:rsidR="00C02EF0" w:rsidRDefault="00BB019B" w:rsidP="00C02EF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sz w:val="28"/>
          <w:szCs w:val="28"/>
        </w:rPr>
        <w:t>A)</w:t>
      </w:r>
      <w:r w:rsidRPr="00BB019B">
        <w:rPr>
          <w:rFonts w:ascii="Times New Roman" w:hAnsi="Times New Roman" w:cs="Times New Roman"/>
          <w:sz w:val="28"/>
          <w:szCs w:val="28"/>
        </w:rPr>
        <w:t>Explain</w:t>
      </w:r>
      <w:proofErr w:type="gramEnd"/>
      <w:r w:rsidRPr="00BB019B">
        <w:rPr>
          <w:rFonts w:ascii="Times New Roman" w:hAnsi="Times New Roman" w:cs="Times New Roman"/>
          <w:sz w:val="28"/>
          <w:szCs w:val="28"/>
        </w:rPr>
        <w:t xml:space="preserve"> the hormones of </w:t>
      </w:r>
      <w:r w:rsidR="00C02EF0">
        <w:rPr>
          <w:rFonts w:ascii="Times New Roman" w:hAnsi="Times New Roman" w:cs="Times New Roman"/>
          <w:sz w:val="28"/>
          <w:szCs w:val="28"/>
        </w:rPr>
        <w:t xml:space="preserve">the </w:t>
      </w:r>
      <w:r w:rsidRPr="00BB019B">
        <w:rPr>
          <w:rFonts w:ascii="Times New Roman" w:hAnsi="Times New Roman" w:cs="Times New Roman"/>
          <w:sz w:val="28"/>
          <w:szCs w:val="28"/>
        </w:rPr>
        <w:t xml:space="preserve">posterior pituitary gland. </w:t>
      </w:r>
      <w:r>
        <w:rPr>
          <w:rFonts w:ascii="Times New Roman" w:hAnsi="Times New Roman" w:cs="Times New Roman"/>
          <w:sz w:val="28"/>
          <w:szCs w:val="28"/>
        </w:rPr>
        <w:t>B)</w:t>
      </w:r>
      <w:r w:rsidRPr="00BB019B">
        <w:rPr>
          <w:rFonts w:ascii="Times New Roman" w:hAnsi="Times New Roman" w:cs="Times New Roman"/>
          <w:sz w:val="28"/>
          <w:szCs w:val="28"/>
        </w:rPr>
        <w:t xml:space="preserve"> What is insulin?</w:t>
      </w:r>
      <w:r w:rsidR="00C02EF0">
        <w:rPr>
          <w:rFonts w:ascii="Times New Roman" w:hAnsi="Times New Roman" w:cs="Times New Roman"/>
          <w:sz w:val="28"/>
          <w:szCs w:val="28"/>
        </w:rPr>
        <w:t xml:space="preserve"> </w:t>
      </w:r>
      <w:r w:rsidRPr="00C02EF0">
        <w:rPr>
          <w:rFonts w:ascii="Times New Roman" w:hAnsi="Times New Roman" w:cs="Times New Roman"/>
          <w:sz w:val="28"/>
          <w:szCs w:val="28"/>
        </w:rPr>
        <w:t>Explain its role in the regu</w:t>
      </w:r>
      <w:r w:rsidR="00C02EF0" w:rsidRPr="00C02EF0">
        <w:rPr>
          <w:rFonts w:ascii="Times New Roman" w:hAnsi="Times New Roman" w:cs="Times New Roman"/>
          <w:sz w:val="28"/>
          <w:szCs w:val="28"/>
        </w:rPr>
        <w:t>lation of blood sugar level</w:t>
      </w:r>
      <w:r w:rsidR="00C02EF0">
        <w:rPr>
          <w:rFonts w:ascii="Times New Roman" w:hAnsi="Times New Roman" w:cs="Times New Roman"/>
          <w:sz w:val="28"/>
          <w:szCs w:val="28"/>
        </w:rPr>
        <w:t>s</w:t>
      </w:r>
      <w:r w:rsidR="00C02EF0" w:rsidRPr="00C02EF0">
        <w:rPr>
          <w:rFonts w:ascii="Times New Roman" w:hAnsi="Times New Roman" w:cs="Times New Roman"/>
          <w:sz w:val="28"/>
          <w:szCs w:val="28"/>
        </w:rPr>
        <w:t>.</w:t>
      </w:r>
    </w:p>
    <w:p w:rsidR="00C02EF0" w:rsidRDefault="00BB019B" w:rsidP="00C02EF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 xml:space="preserve">Explain the functions of </w:t>
      </w:r>
      <w:r w:rsidR="00C02EF0">
        <w:rPr>
          <w:rFonts w:ascii="Times New Roman" w:hAnsi="Times New Roman" w:cs="Times New Roman"/>
          <w:sz w:val="28"/>
          <w:szCs w:val="28"/>
        </w:rPr>
        <w:t xml:space="preserve">the </w:t>
      </w:r>
      <w:r w:rsidRPr="00C02EF0">
        <w:rPr>
          <w:rFonts w:ascii="Times New Roman" w:hAnsi="Times New Roman" w:cs="Times New Roman"/>
          <w:sz w:val="28"/>
          <w:szCs w:val="28"/>
        </w:rPr>
        <w:t>hypothalamus and medulla oblongata.</w:t>
      </w:r>
    </w:p>
    <w:p w:rsidR="00C02EF0" w:rsidRDefault="00BB019B" w:rsidP="00C02EF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>Explain the physiology and regulation of respiration</w:t>
      </w:r>
      <w:r w:rsidR="00C02EF0">
        <w:rPr>
          <w:rFonts w:ascii="Times New Roman" w:hAnsi="Times New Roman" w:cs="Times New Roman"/>
          <w:sz w:val="28"/>
          <w:szCs w:val="28"/>
        </w:rPr>
        <w:t>.</w:t>
      </w:r>
    </w:p>
    <w:p w:rsidR="00C02EF0" w:rsidRDefault="00BB019B" w:rsidP="00C02EF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 xml:space="preserve">Describe </w:t>
      </w:r>
      <w:r w:rsidR="00C02EF0">
        <w:rPr>
          <w:rFonts w:ascii="Times New Roman" w:hAnsi="Times New Roman" w:cs="Times New Roman"/>
          <w:sz w:val="28"/>
          <w:szCs w:val="28"/>
        </w:rPr>
        <w:t xml:space="preserve">the </w:t>
      </w:r>
      <w:r w:rsidRPr="00C02EF0">
        <w:rPr>
          <w:rFonts w:ascii="Times New Roman" w:hAnsi="Times New Roman" w:cs="Times New Roman"/>
          <w:sz w:val="28"/>
          <w:szCs w:val="28"/>
        </w:rPr>
        <w:t xml:space="preserve">anatomy of </w:t>
      </w:r>
      <w:r w:rsidR="00C02EF0">
        <w:rPr>
          <w:rFonts w:ascii="Times New Roman" w:hAnsi="Times New Roman" w:cs="Times New Roman"/>
          <w:sz w:val="28"/>
          <w:szCs w:val="28"/>
        </w:rPr>
        <w:t xml:space="preserve">the </w:t>
      </w:r>
      <w:r w:rsidRPr="00C02EF0">
        <w:rPr>
          <w:rFonts w:ascii="Times New Roman" w:hAnsi="Times New Roman" w:cs="Times New Roman"/>
          <w:sz w:val="28"/>
          <w:szCs w:val="28"/>
        </w:rPr>
        <w:t>pituitary gland and explain its hormones with</w:t>
      </w:r>
      <w:r w:rsidR="00C02EF0">
        <w:rPr>
          <w:rFonts w:ascii="Times New Roman" w:hAnsi="Times New Roman" w:cs="Times New Roman"/>
          <w:sz w:val="28"/>
          <w:szCs w:val="28"/>
        </w:rPr>
        <w:t xml:space="preserve"> a </w:t>
      </w:r>
      <w:r w:rsidRPr="00C02EF0">
        <w:rPr>
          <w:rFonts w:ascii="Times New Roman" w:hAnsi="Times New Roman" w:cs="Times New Roman"/>
          <w:sz w:val="28"/>
          <w:szCs w:val="28"/>
        </w:rPr>
        <w:t>negative and p</w:t>
      </w:r>
      <w:r w:rsidR="00C02EF0" w:rsidRPr="00C02EF0">
        <w:rPr>
          <w:rFonts w:ascii="Times New Roman" w:hAnsi="Times New Roman" w:cs="Times New Roman"/>
          <w:sz w:val="28"/>
          <w:szCs w:val="28"/>
        </w:rPr>
        <w:t>ositive feedback mechanism</w:t>
      </w:r>
    </w:p>
    <w:p w:rsidR="00C02EF0" w:rsidRDefault="00BB019B" w:rsidP="00C02EF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 xml:space="preserve">Draw a neat </w:t>
      </w:r>
      <w:proofErr w:type="spellStart"/>
      <w:r w:rsidRPr="00C02EF0">
        <w:rPr>
          <w:rFonts w:ascii="Times New Roman" w:hAnsi="Times New Roman" w:cs="Times New Roman"/>
          <w:sz w:val="28"/>
          <w:szCs w:val="28"/>
        </w:rPr>
        <w:t>labeled</w:t>
      </w:r>
      <w:proofErr w:type="spellEnd"/>
      <w:r w:rsidRPr="00C02EF0">
        <w:rPr>
          <w:rFonts w:ascii="Times New Roman" w:hAnsi="Times New Roman" w:cs="Times New Roman"/>
          <w:sz w:val="28"/>
          <w:szCs w:val="28"/>
        </w:rPr>
        <w:t xml:space="preserve"> diagram of </w:t>
      </w:r>
      <w:r w:rsidR="00C02EF0">
        <w:rPr>
          <w:rFonts w:ascii="Times New Roman" w:hAnsi="Times New Roman" w:cs="Times New Roman"/>
          <w:sz w:val="28"/>
          <w:szCs w:val="28"/>
        </w:rPr>
        <w:t xml:space="preserve">the </w:t>
      </w:r>
      <w:r w:rsidRPr="00C02EF0">
        <w:rPr>
          <w:rFonts w:ascii="Times New Roman" w:hAnsi="Times New Roman" w:cs="Times New Roman"/>
          <w:sz w:val="28"/>
          <w:szCs w:val="28"/>
        </w:rPr>
        <w:t>brain. Write two functions of each part of</w:t>
      </w:r>
      <w:r w:rsidR="00C02EF0">
        <w:rPr>
          <w:rFonts w:ascii="Times New Roman" w:hAnsi="Times New Roman" w:cs="Times New Roman"/>
          <w:sz w:val="28"/>
          <w:szCs w:val="28"/>
        </w:rPr>
        <w:t xml:space="preserve"> the brain.</w:t>
      </w:r>
    </w:p>
    <w:p w:rsidR="00C02EF0" w:rsidRDefault="00C02EF0" w:rsidP="00C02EF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</w:t>
      </w:r>
      <w:r w:rsidR="00BB019B" w:rsidRPr="00C02EF0">
        <w:rPr>
          <w:rFonts w:ascii="Times New Roman" w:hAnsi="Times New Roman" w:cs="Times New Roman"/>
          <w:sz w:val="28"/>
          <w:szCs w:val="28"/>
        </w:rPr>
        <w:t xml:space="preserve"> neat </w:t>
      </w:r>
      <w:proofErr w:type="spellStart"/>
      <w:r w:rsidR="00BB019B" w:rsidRPr="00C02EF0">
        <w:rPr>
          <w:rFonts w:ascii="Times New Roman" w:hAnsi="Times New Roman" w:cs="Times New Roman"/>
          <w:sz w:val="28"/>
          <w:szCs w:val="28"/>
        </w:rPr>
        <w:t>labeled</w:t>
      </w:r>
      <w:proofErr w:type="spellEnd"/>
      <w:r w:rsidR="00BB019B" w:rsidRPr="00C02EF0">
        <w:rPr>
          <w:rFonts w:ascii="Times New Roman" w:hAnsi="Times New Roman" w:cs="Times New Roman"/>
          <w:sz w:val="28"/>
          <w:szCs w:val="28"/>
        </w:rPr>
        <w:t xml:space="preserve"> diagram describe</w:t>
      </w:r>
      <w:r>
        <w:rPr>
          <w:rFonts w:ascii="Times New Roman" w:hAnsi="Times New Roman" w:cs="Times New Roman"/>
          <w:sz w:val="28"/>
          <w:szCs w:val="28"/>
        </w:rPr>
        <w:t>s</w:t>
      </w:r>
      <w:r w:rsidR="00BB019B" w:rsidRPr="00C02EF0">
        <w:rPr>
          <w:rFonts w:ascii="Times New Roman" w:hAnsi="Times New Roman" w:cs="Times New Roman"/>
          <w:sz w:val="28"/>
          <w:szCs w:val="28"/>
        </w:rPr>
        <w:t xml:space="preserve"> the structure of </w:t>
      </w:r>
      <w:r>
        <w:rPr>
          <w:rFonts w:ascii="Times New Roman" w:hAnsi="Times New Roman" w:cs="Times New Roman"/>
          <w:sz w:val="28"/>
          <w:szCs w:val="28"/>
        </w:rPr>
        <w:t xml:space="preserve">the </w:t>
      </w:r>
      <w:r w:rsidR="00BB019B" w:rsidRPr="00C02EF0">
        <w:rPr>
          <w:rFonts w:ascii="Times New Roman" w:hAnsi="Times New Roman" w:cs="Times New Roman"/>
          <w:sz w:val="28"/>
          <w:szCs w:val="28"/>
        </w:rPr>
        <w:t>nephron. Explain</w:t>
      </w:r>
      <w:r>
        <w:rPr>
          <w:rFonts w:ascii="Times New Roman" w:hAnsi="Times New Roman" w:cs="Times New Roman"/>
          <w:sz w:val="28"/>
          <w:szCs w:val="28"/>
        </w:rPr>
        <w:t xml:space="preserve"> the </w:t>
      </w:r>
      <w:r w:rsidR="00BB019B" w:rsidRPr="00C02EF0">
        <w:rPr>
          <w:rFonts w:ascii="Times New Roman" w:hAnsi="Times New Roman" w:cs="Times New Roman"/>
          <w:sz w:val="28"/>
          <w:szCs w:val="28"/>
        </w:rPr>
        <w:t>physiology of urine formation</w:t>
      </w:r>
      <w:r>
        <w:rPr>
          <w:rFonts w:ascii="Times New Roman" w:hAnsi="Times New Roman" w:cs="Times New Roman"/>
          <w:sz w:val="28"/>
          <w:szCs w:val="28"/>
        </w:rPr>
        <w:t>.</w:t>
      </w:r>
    </w:p>
    <w:p w:rsidR="00C02EF0" w:rsidRDefault="00BB019B" w:rsidP="00C02EF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 xml:space="preserve">Explain </w:t>
      </w:r>
      <w:r w:rsidR="00C02EF0">
        <w:rPr>
          <w:rFonts w:ascii="Times New Roman" w:hAnsi="Times New Roman" w:cs="Times New Roman"/>
          <w:sz w:val="28"/>
          <w:szCs w:val="28"/>
        </w:rPr>
        <w:t xml:space="preserve">the </w:t>
      </w:r>
      <w:r w:rsidRPr="00C02EF0">
        <w:rPr>
          <w:rFonts w:ascii="Times New Roman" w:hAnsi="Times New Roman" w:cs="Times New Roman"/>
          <w:sz w:val="28"/>
          <w:szCs w:val="28"/>
        </w:rPr>
        <w:t xml:space="preserve">anatomy and </w:t>
      </w:r>
      <w:r w:rsidR="00C02EF0">
        <w:rPr>
          <w:rFonts w:ascii="Times New Roman" w:hAnsi="Times New Roman" w:cs="Times New Roman"/>
          <w:sz w:val="28"/>
          <w:szCs w:val="28"/>
        </w:rPr>
        <w:t>physiology of the adrenal gland.</w:t>
      </w:r>
    </w:p>
    <w:p w:rsidR="00C02EF0" w:rsidRDefault="00BB019B" w:rsidP="00C02EF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 xml:space="preserve">Explain the structure and functions of </w:t>
      </w:r>
      <w:r w:rsidR="00C02EF0">
        <w:rPr>
          <w:rFonts w:ascii="Times New Roman" w:hAnsi="Times New Roman" w:cs="Times New Roman"/>
          <w:sz w:val="28"/>
          <w:szCs w:val="28"/>
        </w:rPr>
        <w:t xml:space="preserve">the </w:t>
      </w:r>
      <w:r w:rsidRPr="00C02EF0">
        <w:rPr>
          <w:rFonts w:ascii="Times New Roman" w:hAnsi="Times New Roman" w:cs="Times New Roman"/>
          <w:sz w:val="28"/>
          <w:szCs w:val="28"/>
        </w:rPr>
        <w:t xml:space="preserve">kidney, with </w:t>
      </w:r>
      <w:r w:rsidR="00C02EF0">
        <w:rPr>
          <w:rFonts w:ascii="Times New Roman" w:hAnsi="Times New Roman" w:cs="Times New Roman"/>
          <w:sz w:val="28"/>
          <w:szCs w:val="28"/>
        </w:rPr>
        <w:t xml:space="preserve">a </w:t>
      </w:r>
      <w:r w:rsidRPr="00C02EF0">
        <w:rPr>
          <w:rFonts w:ascii="Times New Roman" w:hAnsi="Times New Roman" w:cs="Times New Roman"/>
          <w:sz w:val="28"/>
          <w:szCs w:val="28"/>
        </w:rPr>
        <w:t>mechanism of urine</w:t>
      </w:r>
      <w:r w:rsidR="00C02EF0">
        <w:rPr>
          <w:rFonts w:ascii="Times New Roman" w:hAnsi="Times New Roman" w:cs="Times New Roman"/>
          <w:sz w:val="28"/>
          <w:szCs w:val="28"/>
        </w:rPr>
        <w:t xml:space="preserve"> formation.</w:t>
      </w:r>
    </w:p>
    <w:p w:rsidR="00C02EF0" w:rsidRDefault="00C02EF0" w:rsidP="00C02EF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>Explain the biosynthesis and</w:t>
      </w:r>
      <w:r w:rsidR="00BB019B" w:rsidRPr="00C02EF0">
        <w:rPr>
          <w:rFonts w:ascii="Times New Roman" w:hAnsi="Times New Roman" w:cs="Times New Roman"/>
          <w:sz w:val="28"/>
          <w:szCs w:val="28"/>
        </w:rPr>
        <w:t xml:space="preserve"> functions </w:t>
      </w:r>
      <w:r>
        <w:rPr>
          <w:rFonts w:ascii="Times New Roman" w:hAnsi="Times New Roman" w:cs="Times New Roman"/>
          <w:sz w:val="28"/>
          <w:szCs w:val="28"/>
        </w:rPr>
        <w:t>of thyroid hormones.</w:t>
      </w:r>
    </w:p>
    <w:p w:rsidR="00C02EF0" w:rsidRDefault="00BB019B" w:rsidP="00C02EF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 xml:space="preserve">Explain the structure and functions of </w:t>
      </w:r>
      <w:r w:rsidR="00C02EF0">
        <w:rPr>
          <w:rFonts w:ascii="Times New Roman" w:hAnsi="Times New Roman" w:cs="Times New Roman"/>
          <w:sz w:val="28"/>
          <w:szCs w:val="28"/>
        </w:rPr>
        <w:t xml:space="preserve">the </w:t>
      </w:r>
      <w:r w:rsidRPr="00C02EF0">
        <w:rPr>
          <w:rFonts w:ascii="Times New Roman" w:hAnsi="Times New Roman" w:cs="Times New Roman"/>
          <w:sz w:val="28"/>
          <w:szCs w:val="28"/>
        </w:rPr>
        <w:t xml:space="preserve">kidney, with </w:t>
      </w:r>
      <w:r w:rsidR="00C02EF0">
        <w:rPr>
          <w:rFonts w:ascii="Times New Roman" w:hAnsi="Times New Roman" w:cs="Times New Roman"/>
          <w:sz w:val="28"/>
          <w:szCs w:val="28"/>
        </w:rPr>
        <w:t xml:space="preserve">the </w:t>
      </w:r>
      <w:r w:rsidRPr="00C02EF0">
        <w:rPr>
          <w:rFonts w:ascii="Times New Roman" w:hAnsi="Times New Roman" w:cs="Times New Roman"/>
          <w:sz w:val="28"/>
          <w:szCs w:val="28"/>
        </w:rPr>
        <w:t>mechanism of urine</w:t>
      </w:r>
    </w:p>
    <w:p w:rsidR="00C02EF0" w:rsidRDefault="00BB019B" w:rsidP="00C02EF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 xml:space="preserve">Explain in detail different functional areas of </w:t>
      </w:r>
      <w:r w:rsidR="00C02EF0">
        <w:rPr>
          <w:rFonts w:ascii="Times New Roman" w:hAnsi="Times New Roman" w:cs="Times New Roman"/>
          <w:sz w:val="28"/>
          <w:szCs w:val="28"/>
        </w:rPr>
        <w:t xml:space="preserve">the </w:t>
      </w:r>
      <w:r w:rsidRPr="00C02EF0">
        <w:rPr>
          <w:rFonts w:ascii="Times New Roman" w:hAnsi="Times New Roman" w:cs="Times New Roman"/>
          <w:sz w:val="28"/>
          <w:szCs w:val="28"/>
        </w:rPr>
        <w:t xml:space="preserve">cerebrum with </w:t>
      </w:r>
      <w:r w:rsidR="00C02EF0">
        <w:rPr>
          <w:rFonts w:ascii="Times New Roman" w:hAnsi="Times New Roman" w:cs="Times New Roman"/>
          <w:sz w:val="28"/>
          <w:szCs w:val="28"/>
        </w:rPr>
        <w:t>their</w:t>
      </w:r>
      <w:r w:rsidRPr="00C02EF0">
        <w:rPr>
          <w:rFonts w:ascii="Times New Roman" w:hAnsi="Times New Roman" w:cs="Times New Roman"/>
          <w:sz w:val="28"/>
          <w:szCs w:val="28"/>
        </w:rPr>
        <w:t xml:space="preserve"> functions</w:t>
      </w:r>
      <w:r w:rsidR="00C02EF0">
        <w:rPr>
          <w:rFonts w:ascii="Times New Roman" w:hAnsi="Times New Roman" w:cs="Times New Roman"/>
          <w:sz w:val="28"/>
          <w:szCs w:val="28"/>
        </w:rPr>
        <w:t>.</w:t>
      </w:r>
    </w:p>
    <w:p w:rsidR="00C02EF0" w:rsidRDefault="00BB019B" w:rsidP="00C02EF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 xml:space="preserve">Explain the anatomical features of </w:t>
      </w:r>
      <w:r w:rsidR="00C02EF0">
        <w:rPr>
          <w:rFonts w:ascii="Times New Roman" w:hAnsi="Times New Roman" w:cs="Times New Roman"/>
          <w:sz w:val="28"/>
          <w:szCs w:val="28"/>
        </w:rPr>
        <w:t xml:space="preserve">the </w:t>
      </w:r>
      <w:r w:rsidRPr="00C02EF0">
        <w:rPr>
          <w:rFonts w:ascii="Times New Roman" w:hAnsi="Times New Roman" w:cs="Times New Roman"/>
          <w:sz w:val="28"/>
          <w:szCs w:val="28"/>
        </w:rPr>
        <w:t>sympathetic and parasympathetic</w:t>
      </w:r>
      <w:r w:rsidR="00C02EF0">
        <w:rPr>
          <w:rFonts w:ascii="Times New Roman" w:hAnsi="Times New Roman" w:cs="Times New Roman"/>
          <w:sz w:val="28"/>
          <w:szCs w:val="28"/>
        </w:rPr>
        <w:t xml:space="preserve"> </w:t>
      </w:r>
      <w:r w:rsidRPr="00C02EF0">
        <w:rPr>
          <w:rFonts w:ascii="Times New Roman" w:hAnsi="Times New Roman" w:cs="Times New Roman"/>
          <w:sz w:val="28"/>
          <w:szCs w:val="28"/>
        </w:rPr>
        <w:t>nervous system</w:t>
      </w:r>
    </w:p>
    <w:p w:rsidR="00BB019B" w:rsidRDefault="00BB019B" w:rsidP="00C02EF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 xml:space="preserve">Explain the hormones of </w:t>
      </w:r>
      <w:r w:rsidR="00C02EF0">
        <w:rPr>
          <w:rFonts w:ascii="Times New Roman" w:hAnsi="Times New Roman" w:cs="Times New Roman"/>
          <w:sz w:val="28"/>
          <w:szCs w:val="28"/>
        </w:rPr>
        <w:t xml:space="preserve">the </w:t>
      </w:r>
      <w:r w:rsidRPr="00C02EF0">
        <w:rPr>
          <w:rFonts w:ascii="Times New Roman" w:hAnsi="Times New Roman" w:cs="Times New Roman"/>
          <w:sz w:val="28"/>
          <w:szCs w:val="28"/>
        </w:rPr>
        <w:t xml:space="preserve">pituitary gland, write </w:t>
      </w:r>
      <w:r w:rsidR="00C02EF0">
        <w:rPr>
          <w:rFonts w:ascii="Times New Roman" w:hAnsi="Times New Roman" w:cs="Times New Roman"/>
          <w:sz w:val="28"/>
          <w:szCs w:val="28"/>
        </w:rPr>
        <w:t>their</w:t>
      </w:r>
      <w:r w:rsidRPr="00C02EF0">
        <w:rPr>
          <w:rFonts w:ascii="Times New Roman" w:hAnsi="Times New Roman" w:cs="Times New Roman"/>
          <w:sz w:val="28"/>
          <w:szCs w:val="28"/>
        </w:rPr>
        <w:t xml:space="preserve"> function.</w:t>
      </w:r>
    </w:p>
    <w:p w:rsidR="00C02EF0" w:rsidRDefault="00C02EF0" w:rsidP="00C02EF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C02EF0" w:rsidRPr="00C02EF0" w:rsidRDefault="00C02EF0" w:rsidP="00C02EF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</w:p>
    <w:p w:rsidR="00C02EF0" w:rsidRDefault="00C02EF0" w:rsidP="00C02EF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36"/>
          <w:szCs w:val="36"/>
        </w:rPr>
      </w:pPr>
      <w:r w:rsidRPr="00C02EF0">
        <w:rPr>
          <w:rFonts w:ascii="Times New Roman" w:hAnsi="Times New Roman" w:cs="Times New Roman"/>
          <w:b/>
          <w:sz w:val="36"/>
          <w:szCs w:val="36"/>
        </w:rPr>
        <w:t>5 MARKS</w:t>
      </w:r>
    </w:p>
    <w:p w:rsidR="00C02EF0" w:rsidRDefault="00C02EF0" w:rsidP="00C02EF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36"/>
          <w:szCs w:val="36"/>
        </w:rPr>
      </w:pPr>
    </w:p>
    <w:p w:rsidR="00C02EF0" w:rsidRPr="00C02EF0" w:rsidRDefault="00C02EF0" w:rsidP="00C02EF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 xml:space="preserve">Classify </w:t>
      </w:r>
      <w:r>
        <w:rPr>
          <w:rFonts w:ascii="Times New Roman" w:hAnsi="Times New Roman" w:cs="Times New Roman"/>
          <w:sz w:val="28"/>
          <w:szCs w:val="28"/>
        </w:rPr>
        <w:t xml:space="preserve">the </w:t>
      </w:r>
      <w:r w:rsidRPr="00C02EF0">
        <w:rPr>
          <w:rFonts w:ascii="Times New Roman" w:hAnsi="Times New Roman" w:cs="Times New Roman"/>
          <w:sz w:val="28"/>
          <w:szCs w:val="28"/>
        </w:rPr>
        <w:t>nervous system. Explain the functional ar</w:t>
      </w:r>
      <w:r>
        <w:rPr>
          <w:rFonts w:ascii="Times New Roman" w:hAnsi="Times New Roman" w:cs="Times New Roman"/>
          <w:sz w:val="28"/>
          <w:szCs w:val="28"/>
        </w:rPr>
        <w:t>e</w:t>
      </w:r>
      <w:r w:rsidRPr="00C02EF0">
        <w:rPr>
          <w:rFonts w:ascii="Times New Roman" w:hAnsi="Times New Roman" w:cs="Times New Roman"/>
          <w:sz w:val="28"/>
          <w:szCs w:val="28"/>
        </w:rPr>
        <w:t xml:space="preserve">as of </w:t>
      </w:r>
      <w:r>
        <w:rPr>
          <w:rFonts w:ascii="Times New Roman" w:hAnsi="Times New Roman" w:cs="Times New Roman"/>
          <w:sz w:val="28"/>
          <w:szCs w:val="28"/>
        </w:rPr>
        <w:t xml:space="preserve">the </w:t>
      </w:r>
      <w:r w:rsidRPr="00C02EF0">
        <w:rPr>
          <w:rFonts w:ascii="Times New Roman" w:hAnsi="Times New Roman" w:cs="Times New Roman"/>
          <w:sz w:val="28"/>
          <w:szCs w:val="28"/>
        </w:rPr>
        <w:t>cerebrum</w:t>
      </w:r>
    </w:p>
    <w:p w:rsidR="00C02EF0" w:rsidRDefault="00C02EF0" w:rsidP="00C02EF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 xml:space="preserve">Write the anatomy and physiology of </w:t>
      </w:r>
      <w:r>
        <w:rPr>
          <w:rFonts w:ascii="Times New Roman" w:hAnsi="Times New Roman" w:cs="Times New Roman"/>
          <w:sz w:val="28"/>
          <w:szCs w:val="28"/>
        </w:rPr>
        <w:t xml:space="preserve">the </w:t>
      </w:r>
      <w:r w:rsidRPr="00C02EF0">
        <w:rPr>
          <w:rFonts w:ascii="Times New Roman" w:hAnsi="Times New Roman" w:cs="Times New Roman"/>
          <w:sz w:val="28"/>
          <w:szCs w:val="28"/>
        </w:rPr>
        <w:t>stomach</w:t>
      </w:r>
      <w:r>
        <w:rPr>
          <w:rFonts w:ascii="Times New Roman" w:hAnsi="Times New Roman" w:cs="Times New Roman"/>
          <w:sz w:val="28"/>
          <w:szCs w:val="28"/>
        </w:rPr>
        <w:t>.</w:t>
      </w:r>
    </w:p>
    <w:p w:rsidR="00C02EF0" w:rsidRPr="00C02EF0" w:rsidRDefault="00C02EF0" w:rsidP="00C02EF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>Explain the physiology of urine formation</w:t>
      </w:r>
      <w:r>
        <w:rPr>
          <w:rFonts w:ascii="Times New Roman" w:hAnsi="Times New Roman" w:cs="Times New Roman"/>
          <w:sz w:val="28"/>
          <w:szCs w:val="28"/>
        </w:rPr>
        <w:t>.</w:t>
      </w:r>
    </w:p>
    <w:p w:rsidR="00C02EF0" w:rsidRPr="00C02EF0" w:rsidRDefault="00C02EF0" w:rsidP="00C02EF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>gastric acid secretion4 Explain the biosynthesis and functions of thyroid hormones</w:t>
      </w:r>
    </w:p>
    <w:p w:rsidR="00C02EF0" w:rsidRPr="00C02EF0" w:rsidRDefault="00C02EF0" w:rsidP="00C02EF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lastRenderedPageBreak/>
        <w:t>Explain the structure and functions of testes</w:t>
      </w:r>
    </w:p>
    <w:p w:rsidR="00C02EF0" w:rsidRDefault="00C02EF0" w:rsidP="00C02EF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>Mention the salivary glands. Write the composition and functions of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C02EF0">
        <w:rPr>
          <w:rFonts w:ascii="Times New Roman" w:hAnsi="Times New Roman" w:cs="Times New Roman"/>
          <w:sz w:val="28"/>
          <w:szCs w:val="28"/>
        </w:rPr>
        <w:t>saliva</w:t>
      </w:r>
    </w:p>
    <w:p w:rsidR="00C02EF0" w:rsidRPr="00C02EF0" w:rsidRDefault="00C02EF0" w:rsidP="00C02EF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>Explain transport of respiratory gases</w:t>
      </w:r>
    </w:p>
    <w:p w:rsidR="00C02EF0" w:rsidRDefault="00C02EF0" w:rsidP="00C02EF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 xml:space="preserve">Anatomy </w:t>
      </w:r>
      <w:r>
        <w:rPr>
          <w:rFonts w:ascii="Times New Roman" w:hAnsi="Times New Roman" w:cs="Times New Roman"/>
          <w:sz w:val="28"/>
          <w:szCs w:val="28"/>
        </w:rPr>
        <w:t>and physiology of mammary glands.</w:t>
      </w:r>
    </w:p>
    <w:p w:rsidR="00C02EF0" w:rsidRDefault="00C02EF0" w:rsidP="00C02EF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>Explain Oogenesis</w:t>
      </w:r>
    </w:p>
    <w:p w:rsidR="00C02EF0" w:rsidRPr="00C02EF0" w:rsidRDefault="00C02EF0" w:rsidP="00C02EF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>Mention the functions of thalamus and hypothalamus</w:t>
      </w:r>
    </w:p>
    <w:p w:rsidR="00C02EF0" w:rsidRDefault="00C02EF0" w:rsidP="00C02EF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>Write the anatomy and physiology of liver.</w:t>
      </w:r>
    </w:p>
    <w:p w:rsidR="00C02EF0" w:rsidRDefault="00C02EF0" w:rsidP="00C02EF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>Write the physiology of urine formation.</w:t>
      </w:r>
    </w:p>
    <w:p w:rsidR="00C02EF0" w:rsidRPr="00C02EF0" w:rsidRDefault="00C02EF0" w:rsidP="00C02EF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>Explain the regulation of respiration</w:t>
      </w:r>
    </w:p>
    <w:p w:rsidR="00C02EF0" w:rsidRPr="00C02EF0" w:rsidRDefault="00C02EF0" w:rsidP="00C02EF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>Explain the functions of adrenal cortex hormones</w:t>
      </w:r>
    </w:p>
    <w:p w:rsidR="00C02EF0" w:rsidRPr="00C02EF0" w:rsidRDefault="00C02EF0" w:rsidP="00C02EF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 xml:space="preserve">Write the physiology of menstrual </w:t>
      </w:r>
      <w:proofErr w:type="spellStart"/>
      <w:r w:rsidRPr="00C02EF0">
        <w:rPr>
          <w:rFonts w:ascii="Times New Roman" w:hAnsi="Times New Roman" w:cs="Times New Roman"/>
          <w:sz w:val="28"/>
          <w:szCs w:val="28"/>
        </w:rPr>
        <w:t>eycle</w:t>
      </w:r>
      <w:proofErr w:type="spellEnd"/>
    </w:p>
    <w:p w:rsidR="00C02EF0" w:rsidRPr="00C02EF0" w:rsidRDefault="00C02EF0" w:rsidP="00C02EF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>Explain spermatogenesis</w:t>
      </w:r>
    </w:p>
    <w:p w:rsidR="00C02EF0" w:rsidRDefault="00C02EF0" w:rsidP="00C02EF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 xml:space="preserve">Explain Movements of </w:t>
      </w:r>
      <w:r>
        <w:rPr>
          <w:rFonts w:ascii="Times New Roman" w:hAnsi="Times New Roman" w:cs="Times New Roman"/>
          <w:sz w:val="28"/>
          <w:szCs w:val="28"/>
        </w:rPr>
        <w:t xml:space="preserve">the </w:t>
      </w:r>
      <w:r w:rsidRPr="00C02EF0">
        <w:rPr>
          <w:rFonts w:ascii="Times New Roman" w:hAnsi="Times New Roman" w:cs="Times New Roman"/>
          <w:sz w:val="28"/>
          <w:szCs w:val="28"/>
        </w:rPr>
        <w:t xml:space="preserve">small </w:t>
      </w:r>
      <w:r>
        <w:rPr>
          <w:rFonts w:ascii="Times New Roman" w:hAnsi="Times New Roman" w:cs="Times New Roman"/>
          <w:sz w:val="28"/>
          <w:szCs w:val="28"/>
        </w:rPr>
        <w:t>intestine</w:t>
      </w:r>
    </w:p>
    <w:p w:rsidR="00C02EF0" w:rsidRDefault="00C02EF0" w:rsidP="00C02EF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 xml:space="preserve">What is parturition? Explain the stages of </w:t>
      </w:r>
      <w:r>
        <w:rPr>
          <w:rFonts w:ascii="Times New Roman" w:hAnsi="Times New Roman" w:cs="Times New Roman"/>
          <w:sz w:val="28"/>
          <w:szCs w:val="28"/>
        </w:rPr>
        <w:t>parturition</w:t>
      </w:r>
    </w:p>
    <w:p w:rsidR="00C02EF0" w:rsidRDefault="00C02EF0" w:rsidP="00C02EF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 xml:space="preserve">Describe </w:t>
      </w:r>
      <w:r>
        <w:rPr>
          <w:rFonts w:ascii="Times New Roman" w:hAnsi="Times New Roman" w:cs="Times New Roman"/>
          <w:sz w:val="28"/>
          <w:szCs w:val="28"/>
        </w:rPr>
        <w:t xml:space="preserve">the </w:t>
      </w:r>
      <w:r w:rsidRPr="00C02EF0">
        <w:rPr>
          <w:rFonts w:ascii="Times New Roman" w:hAnsi="Times New Roman" w:cs="Times New Roman"/>
          <w:sz w:val="28"/>
          <w:szCs w:val="28"/>
        </w:rPr>
        <w:t>anatomy of spinal cord</w:t>
      </w:r>
    </w:p>
    <w:p w:rsidR="00C02EF0" w:rsidRPr="00C02EF0" w:rsidRDefault="00C02EF0" w:rsidP="00C02EF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>Explain digestion and absorption of carbohydrates, proteins and fats</w:t>
      </w:r>
    </w:p>
    <w:p w:rsidR="00C02EF0" w:rsidRPr="00C02EF0" w:rsidRDefault="00C02EF0" w:rsidP="00C02EF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 xml:space="preserve">Describe nephron with neat </w:t>
      </w:r>
      <w:proofErr w:type="spellStart"/>
      <w:r w:rsidRPr="00C02EF0">
        <w:rPr>
          <w:rFonts w:ascii="Times New Roman" w:hAnsi="Times New Roman" w:cs="Times New Roman"/>
          <w:sz w:val="28"/>
          <w:szCs w:val="28"/>
        </w:rPr>
        <w:t>labeled</w:t>
      </w:r>
      <w:proofErr w:type="spellEnd"/>
      <w:r w:rsidRPr="00C02EF0">
        <w:rPr>
          <w:rFonts w:ascii="Times New Roman" w:hAnsi="Times New Roman" w:cs="Times New Roman"/>
          <w:sz w:val="28"/>
          <w:szCs w:val="28"/>
        </w:rPr>
        <w:t xml:space="preserve"> diagram</w:t>
      </w:r>
    </w:p>
    <w:p w:rsidR="00C02EF0" w:rsidRPr="00C02EF0" w:rsidRDefault="00C02EF0" w:rsidP="00C02EF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>Define- Cushing's syndrome, Addison's disease, Acromegaly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02EF0">
        <w:rPr>
          <w:rFonts w:ascii="Times New Roman" w:hAnsi="Times New Roman" w:cs="Times New Roman"/>
          <w:sz w:val="28"/>
          <w:szCs w:val="28"/>
        </w:rPr>
        <w:t>Pheochromocytoma</w:t>
      </w:r>
      <w:proofErr w:type="spellEnd"/>
      <w:r w:rsidRPr="00C02EF0">
        <w:rPr>
          <w:rFonts w:ascii="Times New Roman" w:hAnsi="Times New Roman" w:cs="Times New Roman"/>
          <w:sz w:val="28"/>
          <w:szCs w:val="28"/>
        </w:rPr>
        <w:t>, Diabetes insipidus</w:t>
      </w:r>
    </w:p>
    <w:p w:rsidR="00C02EF0" w:rsidRPr="00C02EF0" w:rsidRDefault="00C02EF0" w:rsidP="00C02EF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>Explain the formation and role of ATP</w:t>
      </w:r>
    </w:p>
    <w:p w:rsidR="00C02EF0" w:rsidRPr="00C02EF0" w:rsidRDefault="00C02EF0" w:rsidP="00C02EF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>Define lung volume, and capacities along with normal values</w:t>
      </w:r>
    </w:p>
    <w:p w:rsidR="00C02EF0" w:rsidRPr="00C02EF0" w:rsidRDefault="00C02EF0" w:rsidP="00C02EF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>Explain the organs and functions of male reproduction system</w:t>
      </w:r>
    </w:p>
    <w:p w:rsidR="00C02EF0" w:rsidRPr="00C02EF0" w:rsidRDefault="00C02EF0" w:rsidP="00C02EF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>Explain the stages of pregnancy</w:t>
      </w:r>
    </w:p>
    <w:p w:rsidR="00C02EF0" w:rsidRPr="00C02EF0" w:rsidRDefault="00C02EF0" w:rsidP="00C02EF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>Describe spermatogenesis.</w:t>
      </w:r>
    </w:p>
    <w:p w:rsidR="00C02EF0" w:rsidRPr="00C02EF0" w:rsidRDefault="00C02EF0" w:rsidP="00C02EF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>Describe the composition and functions of cerebrospinal fluid</w:t>
      </w:r>
    </w:p>
    <w:p w:rsidR="00C02EF0" w:rsidRPr="00C02EF0" w:rsidRDefault="00C02EF0" w:rsidP="00C02EF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>Explain the structure and functions of thymus gland</w:t>
      </w:r>
    </w:p>
    <w:p w:rsidR="00C02EF0" w:rsidRPr="00C02EF0" w:rsidRDefault="00C02EF0" w:rsidP="00C02EF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>Describe the exocrine secretions of pancreas</w:t>
      </w:r>
    </w:p>
    <w:p w:rsidR="00C02EF0" w:rsidRPr="00C02EF0" w:rsidRDefault="00C02EF0" w:rsidP="00C02EF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>Explain transport of oxygen and carbon dioxide</w:t>
      </w:r>
    </w:p>
    <w:p w:rsidR="00C02EF0" w:rsidRPr="00C02EF0" w:rsidRDefault="00C02EF0" w:rsidP="00C02EF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>Explain the functions of anterior pituitary hormones</w:t>
      </w:r>
    </w:p>
    <w:p w:rsidR="00C02EF0" w:rsidRPr="00C02EF0" w:rsidRDefault="00C02EF0" w:rsidP="00C02EF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>Explain salivary glands, describe the composition and functions of saliva</w:t>
      </w:r>
    </w:p>
    <w:p w:rsidR="00C02EF0" w:rsidRPr="00C02EF0" w:rsidRDefault="00C02EF0" w:rsidP="00C02EF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>What is insulin? Explain its role in the regulation of blood sugar level.</w:t>
      </w:r>
    </w:p>
    <w:p w:rsidR="00C02EF0" w:rsidRPr="00C02EF0" w:rsidRDefault="00C02EF0" w:rsidP="00C02EF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>Describe the functions of liver.</w:t>
      </w:r>
    </w:p>
    <w:p w:rsidR="00C02EF0" w:rsidRPr="00C02EF0" w:rsidRDefault="00C02EF0" w:rsidP="00C02EF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 xml:space="preserve">With a neat </w:t>
      </w:r>
      <w:proofErr w:type="spellStart"/>
      <w:r w:rsidRPr="00C02EF0">
        <w:rPr>
          <w:rFonts w:ascii="Times New Roman" w:hAnsi="Times New Roman" w:cs="Times New Roman"/>
          <w:sz w:val="28"/>
          <w:szCs w:val="28"/>
        </w:rPr>
        <w:t>labeled</w:t>
      </w:r>
      <w:proofErr w:type="spellEnd"/>
      <w:r w:rsidRPr="00C02EF0">
        <w:rPr>
          <w:rFonts w:ascii="Times New Roman" w:hAnsi="Times New Roman" w:cs="Times New Roman"/>
          <w:sz w:val="28"/>
          <w:szCs w:val="28"/>
        </w:rPr>
        <w:t xml:space="preserve"> diagram. Explain anatomy of lungs</w:t>
      </w:r>
    </w:p>
    <w:p w:rsidR="00C02EF0" w:rsidRPr="00C02EF0" w:rsidRDefault="00C02EF0" w:rsidP="00C02EF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>Describe the functions of medulla oblongata and pons</w:t>
      </w:r>
    </w:p>
    <w:p w:rsidR="00C02EF0" w:rsidRPr="00C02EF0" w:rsidRDefault="00C02EF0" w:rsidP="00C02EF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>Explain the functions of liver</w:t>
      </w:r>
    </w:p>
    <w:p w:rsidR="00C02EF0" w:rsidRPr="00C02EF0" w:rsidRDefault="00C02EF0" w:rsidP="00C02EF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>Explain the events of Menstrual cycle</w:t>
      </w:r>
    </w:p>
    <w:p w:rsidR="00C02EF0" w:rsidRPr="00C02EF0" w:rsidRDefault="00C02EF0" w:rsidP="00C02EF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>Explain in detail about renin angiotensin system</w:t>
      </w:r>
    </w:p>
    <w:p w:rsidR="00C02EF0" w:rsidRDefault="00C02EF0" w:rsidP="00C02EF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>Explain the phases of</w:t>
      </w:r>
      <w:r>
        <w:rPr>
          <w:rFonts w:ascii="Times New Roman" w:hAnsi="Times New Roman" w:cs="Times New Roman"/>
          <w:sz w:val="28"/>
          <w:szCs w:val="28"/>
        </w:rPr>
        <w:t xml:space="preserve"> gastric acid secretion.</w:t>
      </w:r>
    </w:p>
    <w:p w:rsidR="00C02EF0" w:rsidRDefault="00C02EF0" w:rsidP="00C02EF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 xml:space="preserve">Explain with neat </w:t>
      </w:r>
      <w:proofErr w:type="spellStart"/>
      <w:r w:rsidRPr="00C02EF0">
        <w:rPr>
          <w:rFonts w:ascii="Times New Roman" w:hAnsi="Times New Roman" w:cs="Times New Roman"/>
          <w:sz w:val="28"/>
          <w:szCs w:val="28"/>
        </w:rPr>
        <w:t>labeled</w:t>
      </w:r>
      <w:proofErr w:type="spellEnd"/>
      <w:r w:rsidRPr="00C02EF0">
        <w:rPr>
          <w:rFonts w:ascii="Times New Roman" w:hAnsi="Times New Roman" w:cs="Times New Roman"/>
          <w:sz w:val="28"/>
          <w:szCs w:val="28"/>
        </w:rPr>
        <w:t xml:space="preserve"> diagram explain respiratory tract</w:t>
      </w:r>
    </w:p>
    <w:p w:rsidR="00C02EF0" w:rsidRDefault="00C02EF0" w:rsidP="00C02EF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>Explain layers of GIT</w:t>
      </w:r>
    </w:p>
    <w:p w:rsidR="00C02EF0" w:rsidRDefault="00C02EF0" w:rsidP="00C02EF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 xml:space="preserve">Explain the structure and functions of </w:t>
      </w:r>
      <w:r>
        <w:rPr>
          <w:rFonts w:ascii="Times New Roman" w:hAnsi="Times New Roman" w:cs="Times New Roman"/>
          <w:sz w:val="28"/>
          <w:szCs w:val="28"/>
        </w:rPr>
        <w:t xml:space="preserve">the </w:t>
      </w:r>
      <w:r w:rsidRPr="00C02EF0">
        <w:rPr>
          <w:rFonts w:ascii="Times New Roman" w:hAnsi="Times New Roman" w:cs="Times New Roman"/>
          <w:sz w:val="28"/>
          <w:szCs w:val="28"/>
        </w:rPr>
        <w:t>parathyroid gland</w:t>
      </w:r>
    </w:p>
    <w:p w:rsidR="00C02EF0" w:rsidRDefault="00C02EF0" w:rsidP="00C02EF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 xml:space="preserve">Explain the structure and functions of </w:t>
      </w:r>
      <w:r>
        <w:rPr>
          <w:rFonts w:ascii="Times New Roman" w:hAnsi="Times New Roman" w:cs="Times New Roman"/>
          <w:sz w:val="28"/>
          <w:szCs w:val="28"/>
        </w:rPr>
        <w:t xml:space="preserve">the </w:t>
      </w:r>
      <w:r w:rsidRPr="00C02EF0">
        <w:rPr>
          <w:rFonts w:ascii="Times New Roman" w:hAnsi="Times New Roman" w:cs="Times New Roman"/>
          <w:sz w:val="28"/>
          <w:szCs w:val="28"/>
        </w:rPr>
        <w:t>ovary</w:t>
      </w:r>
    </w:p>
    <w:p w:rsidR="00C02EF0" w:rsidRDefault="00C02EF0" w:rsidP="00C02EF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lastRenderedPageBreak/>
        <w:t>Explain nerve plexus</w:t>
      </w:r>
    </w:p>
    <w:p w:rsidR="00C02EF0" w:rsidRDefault="00C02EF0" w:rsidP="00C02EF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 xml:space="preserve">Explain endocrine secretions of </w:t>
      </w:r>
      <w:r>
        <w:rPr>
          <w:rFonts w:ascii="Times New Roman" w:hAnsi="Times New Roman" w:cs="Times New Roman"/>
          <w:sz w:val="28"/>
          <w:szCs w:val="28"/>
        </w:rPr>
        <w:t xml:space="preserve">the </w:t>
      </w:r>
      <w:r w:rsidRPr="00C02EF0">
        <w:rPr>
          <w:rFonts w:ascii="Times New Roman" w:hAnsi="Times New Roman" w:cs="Times New Roman"/>
          <w:sz w:val="28"/>
          <w:szCs w:val="28"/>
        </w:rPr>
        <w:t>pancreas and their functions</w:t>
      </w:r>
    </w:p>
    <w:p w:rsidR="00C02EF0" w:rsidRDefault="00C02EF0" w:rsidP="00C02EF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>Explain the digestion of carbohydrate, protein</w:t>
      </w:r>
      <w:r>
        <w:rPr>
          <w:rFonts w:ascii="Times New Roman" w:hAnsi="Times New Roman" w:cs="Times New Roman"/>
          <w:sz w:val="28"/>
          <w:szCs w:val="28"/>
        </w:rPr>
        <w:t>,</w:t>
      </w:r>
      <w:r w:rsidRPr="00C02EF0">
        <w:rPr>
          <w:rFonts w:ascii="Times New Roman" w:hAnsi="Times New Roman" w:cs="Times New Roman"/>
          <w:sz w:val="28"/>
          <w:szCs w:val="28"/>
        </w:rPr>
        <w:t xml:space="preserve"> and fats at different levels</w:t>
      </w:r>
    </w:p>
    <w:p w:rsidR="00C02EF0" w:rsidRDefault="00C02EF0" w:rsidP="00C02EF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>Explain Regulation of respiration</w:t>
      </w:r>
    </w:p>
    <w:p w:rsidR="00C02EF0" w:rsidRDefault="00C02EF0" w:rsidP="00C02EF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 xml:space="preserve">Explain the role of </w:t>
      </w:r>
      <w:r>
        <w:rPr>
          <w:rFonts w:ascii="Times New Roman" w:hAnsi="Times New Roman" w:cs="Times New Roman"/>
          <w:sz w:val="28"/>
          <w:szCs w:val="28"/>
        </w:rPr>
        <w:t xml:space="preserve">the </w:t>
      </w:r>
      <w:r w:rsidRPr="00C02EF0">
        <w:rPr>
          <w:rFonts w:ascii="Times New Roman" w:hAnsi="Times New Roman" w:cs="Times New Roman"/>
          <w:sz w:val="28"/>
          <w:szCs w:val="28"/>
        </w:rPr>
        <w:t>renin</w:t>
      </w:r>
      <w:r>
        <w:rPr>
          <w:rFonts w:ascii="Times New Roman" w:hAnsi="Times New Roman" w:cs="Times New Roman"/>
          <w:sz w:val="28"/>
          <w:szCs w:val="28"/>
        </w:rPr>
        <w:t>-</w:t>
      </w:r>
      <w:r w:rsidRPr="00C02EF0">
        <w:rPr>
          <w:rFonts w:ascii="Times New Roman" w:hAnsi="Times New Roman" w:cs="Times New Roman"/>
          <w:sz w:val="28"/>
          <w:szCs w:val="28"/>
        </w:rPr>
        <w:t xml:space="preserve">angiotensin system in </w:t>
      </w:r>
      <w:r>
        <w:rPr>
          <w:rFonts w:ascii="Times New Roman" w:hAnsi="Times New Roman" w:cs="Times New Roman"/>
          <w:sz w:val="28"/>
          <w:szCs w:val="28"/>
        </w:rPr>
        <w:t xml:space="preserve">the </w:t>
      </w:r>
      <w:r w:rsidRPr="00C02EF0">
        <w:rPr>
          <w:rFonts w:ascii="Times New Roman" w:hAnsi="Times New Roman" w:cs="Times New Roman"/>
          <w:sz w:val="28"/>
          <w:szCs w:val="28"/>
        </w:rPr>
        <w:t xml:space="preserve">regulation of </w:t>
      </w:r>
      <w:r>
        <w:rPr>
          <w:rFonts w:ascii="Times New Roman" w:hAnsi="Times New Roman" w:cs="Times New Roman"/>
          <w:sz w:val="28"/>
          <w:szCs w:val="28"/>
        </w:rPr>
        <w:t xml:space="preserve">blood </w:t>
      </w:r>
      <w:r w:rsidRPr="00C02EF0">
        <w:rPr>
          <w:rFonts w:ascii="Times New Roman" w:hAnsi="Times New Roman" w:cs="Times New Roman"/>
          <w:sz w:val="28"/>
          <w:szCs w:val="28"/>
        </w:rPr>
        <w:t>pressure</w:t>
      </w:r>
    </w:p>
    <w:p w:rsidR="00C02EF0" w:rsidRDefault="00C02EF0" w:rsidP="00C02EF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>Explain th</w:t>
      </w:r>
      <w:r>
        <w:rPr>
          <w:rFonts w:ascii="Times New Roman" w:hAnsi="Times New Roman" w:cs="Times New Roman"/>
          <w:sz w:val="28"/>
          <w:szCs w:val="28"/>
        </w:rPr>
        <w:t>e anatomy and functions of the liver.</w:t>
      </w:r>
    </w:p>
    <w:p w:rsidR="00C02EF0" w:rsidRDefault="00C02EF0" w:rsidP="00C02EF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 xml:space="preserve">Explain </w:t>
      </w:r>
      <w:r>
        <w:rPr>
          <w:rFonts w:ascii="Times New Roman" w:hAnsi="Times New Roman" w:cs="Times New Roman"/>
          <w:sz w:val="28"/>
          <w:szCs w:val="28"/>
        </w:rPr>
        <w:t xml:space="preserve">the </w:t>
      </w:r>
      <w:r w:rsidRPr="00C02EF0">
        <w:rPr>
          <w:rFonts w:ascii="Times New Roman" w:hAnsi="Times New Roman" w:cs="Times New Roman"/>
          <w:sz w:val="28"/>
          <w:szCs w:val="28"/>
        </w:rPr>
        <w:t>genetic pattern of inheritance</w:t>
      </w:r>
    </w:p>
    <w:p w:rsidR="00C02EF0" w:rsidRDefault="00C02EF0" w:rsidP="00C02EF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 xml:space="preserve">List out the organs of </w:t>
      </w:r>
      <w:r>
        <w:rPr>
          <w:rFonts w:ascii="Times New Roman" w:hAnsi="Times New Roman" w:cs="Times New Roman"/>
          <w:sz w:val="28"/>
          <w:szCs w:val="28"/>
        </w:rPr>
        <w:t xml:space="preserve">the </w:t>
      </w:r>
      <w:r w:rsidRPr="00C02EF0">
        <w:rPr>
          <w:rFonts w:ascii="Times New Roman" w:hAnsi="Times New Roman" w:cs="Times New Roman"/>
          <w:sz w:val="28"/>
          <w:szCs w:val="28"/>
        </w:rPr>
        <w:t xml:space="preserve">female reproductive system and explain </w:t>
      </w:r>
      <w:r>
        <w:rPr>
          <w:rFonts w:ascii="Times New Roman" w:hAnsi="Times New Roman" w:cs="Times New Roman"/>
          <w:sz w:val="28"/>
          <w:szCs w:val="28"/>
        </w:rPr>
        <w:t xml:space="preserve">the </w:t>
      </w:r>
      <w:r w:rsidRPr="00C02EF0">
        <w:rPr>
          <w:rFonts w:ascii="Times New Roman" w:hAnsi="Times New Roman" w:cs="Times New Roman"/>
          <w:sz w:val="28"/>
          <w:szCs w:val="28"/>
        </w:rPr>
        <w:t>uterus</w:t>
      </w:r>
      <w:r>
        <w:rPr>
          <w:rFonts w:ascii="Times New Roman" w:hAnsi="Times New Roman" w:cs="Times New Roman"/>
          <w:sz w:val="28"/>
          <w:szCs w:val="28"/>
        </w:rPr>
        <w:t>.</w:t>
      </w:r>
    </w:p>
    <w:p w:rsidR="00C02EF0" w:rsidRDefault="00C02EF0" w:rsidP="00C02EF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>What is parturition? Explain the stages of parturition</w:t>
      </w:r>
    </w:p>
    <w:p w:rsidR="00C02EF0" w:rsidRDefault="00C02EF0" w:rsidP="00C02EF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C02EF0" w:rsidRPr="00C02EF0" w:rsidRDefault="00C02EF0" w:rsidP="00C02EF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>2 MARK</w:t>
      </w:r>
      <w:r w:rsidRPr="00C02EF0">
        <w:rPr>
          <w:rFonts w:ascii="Times New Roman" w:hAnsi="Times New Roman" w:cs="Times New Roman"/>
          <w:b/>
          <w:sz w:val="36"/>
          <w:szCs w:val="36"/>
        </w:rPr>
        <w:t>S</w:t>
      </w:r>
    </w:p>
    <w:p w:rsidR="00C02EF0" w:rsidRPr="00C02EF0" w:rsidRDefault="00C02EF0" w:rsidP="00C02EF0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rite on Meninges.</w:t>
      </w:r>
    </w:p>
    <w:p w:rsidR="00C02EF0" w:rsidRPr="00C02EF0" w:rsidRDefault="00C02EF0" w:rsidP="00C02EF0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 xml:space="preserve">Define- </w:t>
      </w:r>
      <w:r>
        <w:rPr>
          <w:rFonts w:ascii="Times New Roman" w:hAnsi="Times New Roman" w:cs="Times New Roman"/>
          <w:sz w:val="28"/>
          <w:szCs w:val="28"/>
        </w:rPr>
        <w:t>Micturition</w:t>
      </w:r>
    </w:p>
    <w:p w:rsidR="00C02EF0" w:rsidRPr="00C02EF0" w:rsidRDefault="00C02EF0" w:rsidP="00C02EF0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 xml:space="preserve">Define- </w:t>
      </w:r>
      <w:r>
        <w:rPr>
          <w:rFonts w:ascii="Times New Roman" w:hAnsi="Times New Roman" w:cs="Times New Roman"/>
          <w:sz w:val="28"/>
          <w:szCs w:val="28"/>
        </w:rPr>
        <w:t>Acromegaly, Cretinism</w:t>
      </w:r>
    </w:p>
    <w:p w:rsidR="00C02EF0" w:rsidRPr="00C02EF0" w:rsidRDefault="00C02EF0" w:rsidP="00C02EF0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 xml:space="preserve">What are </w:t>
      </w:r>
      <w:r>
        <w:rPr>
          <w:rFonts w:ascii="Times New Roman" w:hAnsi="Times New Roman" w:cs="Times New Roman"/>
          <w:sz w:val="28"/>
          <w:szCs w:val="28"/>
        </w:rPr>
        <w:t xml:space="preserve">the </w:t>
      </w:r>
      <w:r w:rsidRPr="00C02EF0">
        <w:rPr>
          <w:rFonts w:ascii="Times New Roman" w:hAnsi="Times New Roman" w:cs="Times New Roman"/>
          <w:sz w:val="28"/>
          <w:szCs w:val="28"/>
        </w:rPr>
        <w:t xml:space="preserve">ventricles of the </w:t>
      </w:r>
      <w:proofErr w:type="gramStart"/>
      <w:r w:rsidRPr="00C02EF0">
        <w:rPr>
          <w:rFonts w:ascii="Times New Roman" w:hAnsi="Times New Roman" w:cs="Times New Roman"/>
          <w:sz w:val="28"/>
          <w:szCs w:val="28"/>
        </w:rPr>
        <w:t>brain</w:t>
      </w:r>
      <w:proofErr w:type="gramEnd"/>
    </w:p>
    <w:p w:rsidR="00C02EF0" w:rsidRPr="00C02EF0" w:rsidRDefault="00C02EF0" w:rsidP="00C02EF0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Define peptic </w:t>
      </w:r>
      <w:proofErr w:type="spellStart"/>
      <w:r>
        <w:rPr>
          <w:rFonts w:ascii="Times New Roman" w:hAnsi="Times New Roman" w:cs="Times New Roman"/>
          <w:sz w:val="28"/>
          <w:szCs w:val="28"/>
        </w:rPr>
        <w:t>ulecer</w:t>
      </w:r>
      <w:proofErr w:type="spellEnd"/>
    </w:p>
    <w:p w:rsidR="00C02EF0" w:rsidRDefault="00C02EF0" w:rsidP="00C02EF0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 xml:space="preserve">Define- Gigantism and </w:t>
      </w:r>
      <w:r>
        <w:rPr>
          <w:rFonts w:ascii="Times New Roman" w:hAnsi="Times New Roman" w:cs="Times New Roman"/>
          <w:sz w:val="28"/>
          <w:szCs w:val="28"/>
        </w:rPr>
        <w:t>Dwarfism.</w:t>
      </w:r>
    </w:p>
    <w:p w:rsidR="00C02EF0" w:rsidRPr="00C02EF0" w:rsidRDefault="00C02EF0" w:rsidP="00C02EF0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>Write the divisions of nervous system</w:t>
      </w:r>
    </w:p>
    <w:p w:rsidR="00C02EF0" w:rsidRPr="00C02EF0" w:rsidRDefault="00C02EF0" w:rsidP="00C02EF0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>Define polycystic ovarian disease</w:t>
      </w:r>
    </w:p>
    <w:p w:rsidR="00C02EF0" w:rsidRPr="00C02EF0" w:rsidRDefault="00C02EF0" w:rsidP="00C02EF0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>D</w:t>
      </w:r>
      <w:r>
        <w:rPr>
          <w:rFonts w:ascii="Times New Roman" w:hAnsi="Times New Roman" w:cs="Times New Roman"/>
          <w:sz w:val="28"/>
          <w:szCs w:val="28"/>
        </w:rPr>
        <w:t xml:space="preserve">efine anorexia and GRD </w:t>
      </w:r>
    </w:p>
    <w:p w:rsidR="00C02EF0" w:rsidRPr="00C02EF0" w:rsidRDefault="00C02EF0" w:rsidP="00C02EF0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 xml:space="preserve">Mention the functions of testes </w:t>
      </w:r>
    </w:p>
    <w:p w:rsidR="00C02EF0" w:rsidRPr="00C02EF0" w:rsidRDefault="00C02EF0" w:rsidP="00C02EF0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 xml:space="preserve">Mention types of </w:t>
      </w:r>
      <w:r>
        <w:rPr>
          <w:rFonts w:ascii="Times New Roman" w:hAnsi="Times New Roman" w:cs="Times New Roman"/>
          <w:sz w:val="28"/>
          <w:szCs w:val="28"/>
        </w:rPr>
        <w:t>reflexes</w:t>
      </w:r>
    </w:p>
    <w:p w:rsidR="00C02EF0" w:rsidRPr="00C02EF0" w:rsidRDefault="00C02EF0" w:rsidP="00C02EF0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>Wr</w:t>
      </w:r>
      <w:r>
        <w:rPr>
          <w:rFonts w:ascii="Times New Roman" w:hAnsi="Times New Roman" w:cs="Times New Roman"/>
          <w:sz w:val="28"/>
          <w:szCs w:val="28"/>
        </w:rPr>
        <w:t>ite the functions of saliva</w:t>
      </w:r>
    </w:p>
    <w:p w:rsidR="00C02EF0" w:rsidRPr="00C02EF0" w:rsidRDefault="00C02EF0" w:rsidP="00C02EF0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 xml:space="preserve">Define Tidal volume and Vital </w:t>
      </w:r>
      <w:r>
        <w:rPr>
          <w:rFonts w:ascii="Times New Roman" w:hAnsi="Times New Roman" w:cs="Times New Roman"/>
          <w:sz w:val="28"/>
          <w:szCs w:val="28"/>
        </w:rPr>
        <w:t>capacity</w:t>
      </w:r>
    </w:p>
    <w:p w:rsidR="00C02EF0" w:rsidRPr="00C02EF0" w:rsidRDefault="00C02EF0" w:rsidP="00C02EF0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>Write the functions of thymus gland Book</w:t>
      </w:r>
    </w:p>
    <w:p w:rsidR="00C02EF0" w:rsidRDefault="00C02EF0" w:rsidP="005B1A8E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>Write th</w:t>
      </w:r>
      <w:r>
        <w:rPr>
          <w:rFonts w:ascii="Times New Roman" w:hAnsi="Times New Roman" w:cs="Times New Roman"/>
          <w:sz w:val="28"/>
          <w:szCs w:val="28"/>
        </w:rPr>
        <w:t>e functions of gastric juice</w:t>
      </w:r>
    </w:p>
    <w:p w:rsidR="00C02EF0" w:rsidRPr="00C02EF0" w:rsidRDefault="00C02EF0" w:rsidP="005B1A8E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>Write the func</w:t>
      </w:r>
      <w:r>
        <w:rPr>
          <w:rFonts w:ascii="Times New Roman" w:hAnsi="Times New Roman" w:cs="Times New Roman"/>
          <w:sz w:val="28"/>
          <w:szCs w:val="28"/>
        </w:rPr>
        <w:t>tions of cerebrospinal fluid</w:t>
      </w:r>
    </w:p>
    <w:p w:rsidR="00C02EF0" w:rsidRPr="00C02EF0" w:rsidRDefault="00C02EF0" w:rsidP="00C02EF0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>Define infertility, Polycystic ovarian disease</w:t>
      </w:r>
    </w:p>
    <w:p w:rsidR="00C02EF0" w:rsidRPr="00C02EF0" w:rsidRDefault="00C02EF0" w:rsidP="00C02EF0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 xml:space="preserve">Define </w:t>
      </w:r>
      <w:proofErr w:type="spellStart"/>
      <w:r w:rsidRPr="00C02EF0">
        <w:rPr>
          <w:rFonts w:ascii="Times New Roman" w:hAnsi="Times New Roman" w:cs="Times New Roman"/>
          <w:sz w:val="28"/>
          <w:szCs w:val="28"/>
        </w:rPr>
        <w:t>pheochromocytoma</w:t>
      </w:r>
      <w:proofErr w:type="spellEnd"/>
      <w:r w:rsidRPr="00C02EF0">
        <w:rPr>
          <w:rFonts w:ascii="Times New Roman" w:hAnsi="Times New Roman" w:cs="Times New Roman"/>
          <w:sz w:val="28"/>
          <w:szCs w:val="28"/>
        </w:rPr>
        <w:t>, diabetes insipidus</w:t>
      </w:r>
    </w:p>
    <w:p w:rsidR="00C02EF0" w:rsidRPr="00C02EF0" w:rsidRDefault="00C02EF0" w:rsidP="00C02EF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 xml:space="preserve">Mention the functions </w:t>
      </w:r>
      <w:r>
        <w:rPr>
          <w:rFonts w:ascii="Times New Roman" w:hAnsi="Times New Roman" w:cs="Times New Roman"/>
          <w:sz w:val="28"/>
          <w:szCs w:val="28"/>
        </w:rPr>
        <w:t>of ovaries</w:t>
      </w:r>
    </w:p>
    <w:p w:rsidR="00C02EF0" w:rsidRPr="00C02EF0" w:rsidRDefault="00C02EF0" w:rsidP="00C02EF0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 xml:space="preserve">Write the divisions of </w:t>
      </w:r>
      <w:r>
        <w:rPr>
          <w:rFonts w:ascii="Times New Roman" w:hAnsi="Times New Roman" w:cs="Times New Roman"/>
          <w:sz w:val="28"/>
          <w:szCs w:val="28"/>
        </w:rPr>
        <w:t xml:space="preserve">the </w:t>
      </w:r>
      <w:r w:rsidRPr="00C02EF0">
        <w:rPr>
          <w:rFonts w:ascii="Times New Roman" w:hAnsi="Times New Roman" w:cs="Times New Roman"/>
          <w:sz w:val="28"/>
          <w:szCs w:val="28"/>
        </w:rPr>
        <w:t>nervous system</w:t>
      </w:r>
    </w:p>
    <w:p w:rsidR="00C02EF0" w:rsidRPr="00C02EF0" w:rsidRDefault="00C02EF0" w:rsidP="00C02EF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>Write th</w:t>
      </w:r>
      <w:r>
        <w:rPr>
          <w:rFonts w:ascii="Times New Roman" w:hAnsi="Times New Roman" w:cs="Times New Roman"/>
          <w:sz w:val="28"/>
          <w:szCs w:val="28"/>
        </w:rPr>
        <w:t>e functions of the thymus gland</w:t>
      </w:r>
    </w:p>
    <w:p w:rsidR="00C02EF0" w:rsidRPr="00C02EF0" w:rsidRDefault="00C02EF0" w:rsidP="00C02EF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>Write the functions o</w:t>
      </w:r>
      <w:r>
        <w:rPr>
          <w:rFonts w:ascii="Times New Roman" w:hAnsi="Times New Roman" w:cs="Times New Roman"/>
          <w:sz w:val="28"/>
          <w:szCs w:val="28"/>
        </w:rPr>
        <w:t xml:space="preserve">f the medulla oblongata </w:t>
      </w:r>
    </w:p>
    <w:p w:rsidR="00C02EF0" w:rsidRPr="00C02EF0" w:rsidRDefault="00C02EF0" w:rsidP="00C02EF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>De</w:t>
      </w:r>
      <w:r>
        <w:rPr>
          <w:rFonts w:ascii="Times New Roman" w:hAnsi="Times New Roman" w:cs="Times New Roman"/>
          <w:sz w:val="28"/>
          <w:szCs w:val="28"/>
        </w:rPr>
        <w:t xml:space="preserve">fine constipation and </w:t>
      </w:r>
      <w:proofErr w:type="spellStart"/>
      <w:r>
        <w:rPr>
          <w:rFonts w:ascii="Times New Roman" w:hAnsi="Times New Roman" w:cs="Times New Roman"/>
          <w:sz w:val="28"/>
          <w:szCs w:val="28"/>
        </w:rPr>
        <w:t>diarrhea</w:t>
      </w:r>
      <w:proofErr w:type="spellEnd"/>
    </w:p>
    <w:p w:rsidR="00C02EF0" w:rsidRPr="00C02EF0" w:rsidRDefault="00C02EF0" w:rsidP="00C02EF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>Mention the different met</w:t>
      </w:r>
      <w:r>
        <w:rPr>
          <w:rFonts w:ascii="Times New Roman" w:hAnsi="Times New Roman" w:cs="Times New Roman"/>
          <w:sz w:val="28"/>
          <w:szCs w:val="28"/>
        </w:rPr>
        <w:t>hods of artificial respiration</w:t>
      </w:r>
    </w:p>
    <w:p w:rsidR="00C02EF0" w:rsidRPr="00C02EF0" w:rsidRDefault="00C02EF0" w:rsidP="00C02EF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 xml:space="preserve">List the functions of </w:t>
      </w:r>
      <w:r>
        <w:rPr>
          <w:rFonts w:ascii="Times New Roman" w:hAnsi="Times New Roman" w:cs="Times New Roman"/>
          <w:sz w:val="28"/>
          <w:szCs w:val="28"/>
        </w:rPr>
        <w:t>the cerebellum</w:t>
      </w:r>
    </w:p>
    <w:p w:rsidR="00C02EF0" w:rsidRPr="00C02EF0" w:rsidRDefault="00C02EF0" w:rsidP="00C02EF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 xml:space="preserve">Mention </w:t>
      </w:r>
      <w:r>
        <w:rPr>
          <w:rFonts w:ascii="Times New Roman" w:hAnsi="Times New Roman" w:cs="Times New Roman"/>
          <w:sz w:val="28"/>
          <w:szCs w:val="28"/>
        </w:rPr>
        <w:t xml:space="preserve">the functions of the pineal gland </w:t>
      </w:r>
    </w:p>
    <w:p w:rsidR="00C02EF0" w:rsidRPr="00C02EF0" w:rsidRDefault="00C02EF0" w:rsidP="00C02EF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 xml:space="preserve">Explain </w:t>
      </w:r>
      <w:r>
        <w:rPr>
          <w:rFonts w:ascii="Times New Roman" w:hAnsi="Times New Roman" w:cs="Times New Roman"/>
          <w:sz w:val="28"/>
          <w:szCs w:val="28"/>
        </w:rPr>
        <w:t xml:space="preserve">the </w:t>
      </w:r>
      <w:r w:rsidRPr="00C02EF0">
        <w:rPr>
          <w:rFonts w:ascii="Times New Roman" w:hAnsi="Times New Roman" w:cs="Times New Roman"/>
          <w:sz w:val="28"/>
          <w:szCs w:val="28"/>
        </w:rPr>
        <w:t>genetic pattern of inheritance</w:t>
      </w:r>
    </w:p>
    <w:p w:rsidR="00C02EF0" w:rsidRPr="00C02EF0" w:rsidRDefault="00C02EF0" w:rsidP="00C02EF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>Define refl</w:t>
      </w:r>
      <w:r>
        <w:rPr>
          <w:rFonts w:ascii="Times New Roman" w:hAnsi="Times New Roman" w:cs="Times New Roman"/>
          <w:sz w:val="28"/>
          <w:szCs w:val="28"/>
        </w:rPr>
        <w:t>e</w:t>
      </w:r>
      <w:r w:rsidRPr="00C02EF0">
        <w:rPr>
          <w:rFonts w:ascii="Times New Roman" w:hAnsi="Times New Roman" w:cs="Times New Roman"/>
          <w:sz w:val="28"/>
          <w:szCs w:val="28"/>
        </w:rPr>
        <w:t xml:space="preserve">x </w:t>
      </w:r>
      <w:r>
        <w:rPr>
          <w:rFonts w:ascii="Times New Roman" w:hAnsi="Times New Roman" w:cs="Times New Roman"/>
          <w:sz w:val="28"/>
          <w:szCs w:val="28"/>
        </w:rPr>
        <w:t>arc</w:t>
      </w:r>
    </w:p>
    <w:p w:rsidR="00C02EF0" w:rsidRPr="00C02EF0" w:rsidRDefault="00C02EF0" w:rsidP="00C02EF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 xml:space="preserve">Composition and functions </w:t>
      </w:r>
      <w:r>
        <w:rPr>
          <w:rFonts w:ascii="Times New Roman" w:hAnsi="Times New Roman" w:cs="Times New Roman"/>
          <w:sz w:val="28"/>
          <w:szCs w:val="28"/>
        </w:rPr>
        <w:t>of bile.</w:t>
      </w:r>
    </w:p>
    <w:p w:rsidR="00C02EF0" w:rsidRDefault="00C02EF0" w:rsidP="00C02EF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 xml:space="preserve">Define </w:t>
      </w:r>
      <w:r>
        <w:rPr>
          <w:rFonts w:ascii="Times New Roman" w:hAnsi="Times New Roman" w:cs="Times New Roman"/>
          <w:sz w:val="28"/>
          <w:szCs w:val="28"/>
        </w:rPr>
        <w:t>parturition.</w:t>
      </w:r>
    </w:p>
    <w:p w:rsidR="00C02EF0" w:rsidRDefault="00C02EF0" w:rsidP="00C02EF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lastRenderedPageBreak/>
        <w:t>Mention the layers of GIT</w:t>
      </w:r>
    </w:p>
    <w:p w:rsidR="00C02EF0" w:rsidRDefault="00C02EF0" w:rsidP="00C02EF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>Define synapse</w:t>
      </w:r>
    </w:p>
    <w:p w:rsidR="00C02EF0" w:rsidRDefault="00C02EF0" w:rsidP="00C02EF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efine reflex arc</w:t>
      </w:r>
    </w:p>
    <w:p w:rsidR="00C02EF0" w:rsidRPr="00C02EF0" w:rsidRDefault="00C02EF0" w:rsidP="00C02EF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 xml:space="preserve">Define anorexia and peptic </w:t>
      </w:r>
      <w:r>
        <w:rPr>
          <w:rFonts w:ascii="Times New Roman" w:hAnsi="Times New Roman" w:cs="Times New Roman"/>
          <w:sz w:val="28"/>
          <w:szCs w:val="28"/>
        </w:rPr>
        <w:t>ulcer</w:t>
      </w:r>
    </w:p>
    <w:p w:rsidR="00C02EF0" w:rsidRDefault="00C02EF0" w:rsidP="00C02EF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 xml:space="preserve">Describe layers of </w:t>
      </w:r>
      <w:r>
        <w:rPr>
          <w:rFonts w:ascii="Times New Roman" w:hAnsi="Times New Roman" w:cs="Times New Roman"/>
          <w:sz w:val="28"/>
          <w:szCs w:val="28"/>
        </w:rPr>
        <w:t xml:space="preserve">the </w:t>
      </w:r>
      <w:r w:rsidRPr="00C02EF0">
        <w:rPr>
          <w:rFonts w:ascii="Times New Roman" w:hAnsi="Times New Roman" w:cs="Times New Roman"/>
          <w:sz w:val="28"/>
          <w:szCs w:val="28"/>
        </w:rPr>
        <w:t>brain</w:t>
      </w:r>
    </w:p>
    <w:p w:rsidR="00C02EF0" w:rsidRDefault="00C02EF0" w:rsidP="00C02EF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 xml:space="preserve">Explain hyperthyroidism and hypothyroidism </w:t>
      </w:r>
    </w:p>
    <w:p w:rsidR="00C02EF0" w:rsidRPr="00C02EF0" w:rsidRDefault="00C02EF0" w:rsidP="00C02EF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 xml:space="preserve">Name the ducts of the male reproductive system from proximal </w:t>
      </w:r>
      <w:r>
        <w:rPr>
          <w:rFonts w:ascii="Times New Roman" w:hAnsi="Times New Roman" w:cs="Times New Roman"/>
          <w:sz w:val="28"/>
          <w:szCs w:val="28"/>
        </w:rPr>
        <w:t xml:space="preserve">to </w:t>
      </w:r>
      <w:r w:rsidRPr="00C02EF0">
        <w:rPr>
          <w:rFonts w:ascii="Times New Roman" w:hAnsi="Times New Roman" w:cs="Times New Roman"/>
          <w:sz w:val="28"/>
          <w:szCs w:val="28"/>
        </w:rPr>
        <w:t>distal end</w:t>
      </w:r>
    </w:p>
    <w:p w:rsidR="00C02EF0" w:rsidRPr="00C02EF0" w:rsidRDefault="00C02EF0" w:rsidP="00C02EF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 xml:space="preserve">Write the functions </w:t>
      </w:r>
      <w:r>
        <w:rPr>
          <w:rFonts w:ascii="Times New Roman" w:hAnsi="Times New Roman" w:cs="Times New Roman"/>
          <w:sz w:val="28"/>
          <w:szCs w:val="28"/>
        </w:rPr>
        <w:t>of oxytocin</w:t>
      </w:r>
    </w:p>
    <w:p w:rsidR="00C02EF0" w:rsidRPr="00C02EF0" w:rsidRDefault="00C02EF0" w:rsidP="00C02EF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 xml:space="preserve">Mention the </w:t>
      </w:r>
      <w:r>
        <w:rPr>
          <w:rFonts w:ascii="Times New Roman" w:hAnsi="Times New Roman" w:cs="Times New Roman"/>
          <w:sz w:val="28"/>
          <w:szCs w:val="28"/>
        </w:rPr>
        <w:t>functions of the ovary</w:t>
      </w:r>
    </w:p>
    <w:p w:rsidR="00C02EF0" w:rsidRPr="00C02EF0" w:rsidRDefault="00C02EF0" w:rsidP="00C02EF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>Write the difference between somatic and autonomic nervous system</w:t>
      </w:r>
    </w:p>
    <w:p w:rsidR="00C02EF0" w:rsidRPr="00C02EF0" w:rsidRDefault="00C02EF0" w:rsidP="00C02EF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>Wr</w:t>
      </w:r>
      <w:r>
        <w:rPr>
          <w:rFonts w:ascii="Times New Roman" w:hAnsi="Times New Roman" w:cs="Times New Roman"/>
          <w:sz w:val="28"/>
          <w:szCs w:val="28"/>
        </w:rPr>
        <w:t>ite the functions of the thalamus</w:t>
      </w:r>
    </w:p>
    <w:p w:rsidR="00C02EF0" w:rsidRPr="00C02EF0" w:rsidRDefault="00C02EF0" w:rsidP="00C02EF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 xml:space="preserve">Define internal and external </w:t>
      </w:r>
      <w:r>
        <w:rPr>
          <w:rFonts w:ascii="Times New Roman" w:hAnsi="Times New Roman" w:cs="Times New Roman"/>
          <w:sz w:val="28"/>
          <w:szCs w:val="28"/>
        </w:rPr>
        <w:t>respiration</w:t>
      </w:r>
    </w:p>
    <w:p w:rsidR="00C02EF0" w:rsidRPr="00C02EF0" w:rsidRDefault="00C02EF0" w:rsidP="00C02EF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Explain Extra pyramidal tract</w:t>
      </w:r>
    </w:p>
    <w:p w:rsidR="00C02EF0" w:rsidRPr="00C02EF0" w:rsidRDefault="00C02EF0" w:rsidP="00C02EF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 xml:space="preserve">Differentiate between diabetes </w:t>
      </w:r>
      <w:r>
        <w:rPr>
          <w:rFonts w:ascii="Times New Roman" w:hAnsi="Times New Roman" w:cs="Times New Roman"/>
          <w:sz w:val="28"/>
          <w:szCs w:val="28"/>
        </w:rPr>
        <w:t>and diabetes mellitus</w:t>
      </w:r>
    </w:p>
    <w:p w:rsidR="00C02EF0" w:rsidRPr="00C02EF0" w:rsidRDefault="00C02EF0" w:rsidP="00C02EF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 xml:space="preserve">Define afferent and efferent </w:t>
      </w:r>
      <w:r>
        <w:rPr>
          <w:rFonts w:ascii="Times New Roman" w:hAnsi="Times New Roman" w:cs="Times New Roman"/>
          <w:sz w:val="28"/>
          <w:szCs w:val="28"/>
        </w:rPr>
        <w:t>nerves</w:t>
      </w:r>
    </w:p>
    <w:p w:rsidR="00C02EF0" w:rsidRPr="00C02EF0" w:rsidRDefault="00C02EF0" w:rsidP="00C02EF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 xml:space="preserve">Write the functions of </w:t>
      </w:r>
      <w:r>
        <w:rPr>
          <w:rFonts w:ascii="Times New Roman" w:hAnsi="Times New Roman" w:cs="Times New Roman"/>
          <w:sz w:val="28"/>
          <w:szCs w:val="28"/>
        </w:rPr>
        <w:t xml:space="preserve">the </w:t>
      </w:r>
      <w:r w:rsidRPr="00C02EF0">
        <w:rPr>
          <w:rFonts w:ascii="Times New Roman" w:hAnsi="Times New Roman" w:cs="Times New Roman"/>
          <w:sz w:val="28"/>
          <w:szCs w:val="28"/>
        </w:rPr>
        <w:t xml:space="preserve">pineal </w:t>
      </w:r>
      <w:r>
        <w:rPr>
          <w:rFonts w:ascii="Times New Roman" w:hAnsi="Times New Roman" w:cs="Times New Roman"/>
          <w:sz w:val="28"/>
          <w:szCs w:val="28"/>
        </w:rPr>
        <w:t>gland</w:t>
      </w:r>
    </w:p>
    <w:p w:rsidR="00C02EF0" w:rsidRPr="00C02EF0" w:rsidRDefault="00C02EF0" w:rsidP="00C02EF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 xml:space="preserve">Define the terms liver cirrhosis and </w:t>
      </w:r>
      <w:r>
        <w:rPr>
          <w:rFonts w:ascii="Times New Roman" w:hAnsi="Times New Roman" w:cs="Times New Roman"/>
          <w:sz w:val="28"/>
          <w:szCs w:val="28"/>
        </w:rPr>
        <w:t>hepatitis</w:t>
      </w:r>
    </w:p>
    <w:p w:rsidR="00C02EF0" w:rsidRPr="00C02EF0" w:rsidRDefault="00C02EF0" w:rsidP="00C02EF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>Write the structure and functions and sperm</w:t>
      </w:r>
    </w:p>
    <w:p w:rsidR="00C02EF0" w:rsidRPr="00C02EF0" w:rsidRDefault="00C02EF0" w:rsidP="00C02EF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>Write abo</w:t>
      </w:r>
      <w:r>
        <w:rPr>
          <w:rFonts w:ascii="Times New Roman" w:hAnsi="Times New Roman" w:cs="Times New Roman"/>
          <w:sz w:val="28"/>
          <w:szCs w:val="28"/>
        </w:rPr>
        <w:t xml:space="preserve">ut movement of </w:t>
      </w:r>
      <w:bookmarkStart w:id="0" w:name="_GoBack"/>
      <w:bookmarkEnd w:id="0"/>
      <w:r>
        <w:rPr>
          <w:rFonts w:ascii="Times New Roman" w:hAnsi="Times New Roman" w:cs="Times New Roman"/>
          <w:sz w:val="28"/>
          <w:szCs w:val="28"/>
        </w:rPr>
        <w:t>the large intestine</w:t>
      </w:r>
    </w:p>
    <w:p w:rsidR="00C02EF0" w:rsidRPr="00C02EF0" w:rsidRDefault="00C02EF0" w:rsidP="00C02EF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 xml:space="preserve">Explain seminiferous </w:t>
      </w:r>
      <w:r>
        <w:rPr>
          <w:rFonts w:ascii="Times New Roman" w:hAnsi="Times New Roman" w:cs="Times New Roman"/>
          <w:sz w:val="28"/>
          <w:szCs w:val="28"/>
        </w:rPr>
        <w:t>tubules</w:t>
      </w:r>
    </w:p>
    <w:p w:rsidR="00C02EF0" w:rsidRPr="00C02EF0" w:rsidRDefault="00C02EF0" w:rsidP="00C02EF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 xml:space="preserve">Define action potential and synapse </w:t>
      </w:r>
    </w:p>
    <w:p w:rsidR="00C02EF0" w:rsidRPr="00C02EF0" w:rsidRDefault="00C02EF0" w:rsidP="00C02EF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 xml:space="preserve">Define gastritis and </w:t>
      </w:r>
      <w:r>
        <w:rPr>
          <w:rFonts w:ascii="Times New Roman" w:hAnsi="Times New Roman" w:cs="Times New Roman"/>
          <w:sz w:val="28"/>
          <w:szCs w:val="28"/>
        </w:rPr>
        <w:t>hepatitis</w:t>
      </w:r>
    </w:p>
    <w:p w:rsidR="00C02EF0" w:rsidRPr="00C02EF0" w:rsidRDefault="00C02EF0" w:rsidP="00C02EF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 xml:space="preserve">Define anorexia and </w:t>
      </w:r>
      <w:r>
        <w:rPr>
          <w:rFonts w:ascii="Times New Roman" w:hAnsi="Times New Roman" w:cs="Times New Roman"/>
          <w:sz w:val="28"/>
          <w:szCs w:val="28"/>
        </w:rPr>
        <w:t>pancreatitis</w:t>
      </w:r>
    </w:p>
    <w:p w:rsidR="00C02EF0" w:rsidRDefault="00C02EF0" w:rsidP="00B34CEA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 xml:space="preserve">Explain </w:t>
      </w:r>
      <w:r w:rsidRPr="00C02EF0">
        <w:rPr>
          <w:rFonts w:ascii="Times New Roman" w:hAnsi="Times New Roman" w:cs="Times New Roman"/>
          <w:sz w:val="28"/>
          <w:szCs w:val="28"/>
        </w:rPr>
        <w:t xml:space="preserve">chloride shift </w:t>
      </w:r>
    </w:p>
    <w:p w:rsidR="00C02EF0" w:rsidRPr="00C02EF0" w:rsidRDefault="00C02EF0" w:rsidP="00B34CEA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rite a note on gonads.</w:t>
      </w:r>
    </w:p>
    <w:p w:rsidR="00C02EF0" w:rsidRPr="00C02EF0" w:rsidRDefault="00C02EF0" w:rsidP="00C02EF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>Write functions of hypothalamus</w:t>
      </w:r>
      <w:r>
        <w:rPr>
          <w:rFonts w:ascii="Times New Roman" w:hAnsi="Times New Roman" w:cs="Times New Roman"/>
          <w:sz w:val="28"/>
          <w:szCs w:val="28"/>
        </w:rPr>
        <w:t xml:space="preserve"> on come,</w:t>
      </w:r>
    </w:p>
    <w:p w:rsidR="00C02EF0" w:rsidRPr="00C02EF0" w:rsidRDefault="00C02EF0" w:rsidP="00C02EF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efine dwarfism and gigantism</w:t>
      </w:r>
    </w:p>
    <w:p w:rsidR="00C02EF0" w:rsidRDefault="00C02EF0" w:rsidP="00C02EF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>Draw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C02EF0">
        <w:rPr>
          <w:rFonts w:ascii="Times New Roman" w:hAnsi="Times New Roman" w:cs="Times New Roman"/>
          <w:sz w:val="28"/>
          <w:szCs w:val="28"/>
        </w:rPr>
        <w:t xml:space="preserve">a neat </w:t>
      </w:r>
      <w:proofErr w:type="spellStart"/>
      <w:r w:rsidRPr="00C02EF0">
        <w:rPr>
          <w:rFonts w:ascii="Times New Roman" w:hAnsi="Times New Roman" w:cs="Times New Roman"/>
          <w:sz w:val="28"/>
          <w:szCs w:val="28"/>
        </w:rPr>
        <w:t>labeled</w:t>
      </w:r>
      <w:proofErr w:type="spellEnd"/>
      <w:r w:rsidRPr="00C02EF0">
        <w:rPr>
          <w:rFonts w:ascii="Times New Roman" w:hAnsi="Times New Roman" w:cs="Times New Roman"/>
          <w:sz w:val="28"/>
          <w:szCs w:val="28"/>
        </w:rPr>
        <w:t xml:space="preserve"> diagram of neuron and </w:t>
      </w:r>
      <w:r>
        <w:rPr>
          <w:rFonts w:ascii="Times New Roman" w:hAnsi="Times New Roman" w:cs="Times New Roman"/>
          <w:sz w:val="28"/>
          <w:szCs w:val="28"/>
        </w:rPr>
        <w:t>label.</w:t>
      </w:r>
    </w:p>
    <w:p w:rsidR="00C02EF0" w:rsidRDefault="00C02EF0" w:rsidP="00C02EF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 xml:space="preserve">Name the ducts of the male reproductive system from proximal to </w:t>
      </w:r>
      <w:r>
        <w:rPr>
          <w:rFonts w:ascii="Times New Roman" w:hAnsi="Times New Roman" w:cs="Times New Roman"/>
          <w:sz w:val="28"/>
          <w:szCs w:val="28"/>
        </w:rPr>
        <w:t>distal end</w:t>
      </w:r>
    </w:p>
    <w:p w:rsidR="00C02EF0" w:rsidRPr="00C02EF0" w:rsidRDefault="00C02EF0" w:rsidP="00C02EF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02EF0">
        <w:rPr>
          <w:rFonts w:ascii="Times New Roman" w:hAnsi="Times New Roman" w:cs="Times New Roman"/>
          <w:sz w:val="28"/>
          <w:szCs w:val="28"/>
        </w:rPr>
        <w:t xml:space="preserve">Write about hormones of </w:t>
      </w:r>
      <w:r>
        <w:rPr>
          <w:rFonts w:ascii="Times New Roman" w:hAnsi="Times New Roman" w:cs="Times New Roman"/>
          <w:sz w:val="28"/>
          <w:szCs w:val="28"/>
        </w:rPr>
        <w:t xml:space="preserve">the </w:t>
      </w:r>
      <w:r w:rsidRPr="00C02EF0">
        <w:rPr>
          <w:rFonts w:ascii="Times New Roman" w:hAnsi="Times New Roman" w:cs="Times New Roman"/>
          <w:sz w:val="28"/>
          <w:szCs w:val="28"/>
        </w:rPr>
        <w:t>male and female reproductive system</w:t>
      </w:r>
    </w:p>
    <w:sectPr w:rsidR="00C02EF0" w:rsidRPr="00C02EF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CA3E56"/>
    <w:multiLevelType w:val="hybridMultilevel"/>
    <w:tmpl w:val="9F02AEA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7B32A6DC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9814D6"/>
    <w:multiLevelType w:val="hybridMultilevel"/>
    <w:tmpl w:val="5C9EB35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352715"/>
    <w:multiLevelType w:val="hybridMultilevel"/>
    <w:tmpl w:val="9EF0F798"/>
    <w:lvl w:ilvl="0" w:tplc="A6BC2506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CA50BA"/>
    <w:multiLevelType w:val="hybridMultilevel"/>
    <w:tmpl w:val="907ED9F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CA5509"/>
    <w:multiLevelType w:val="hybridMultilevel"/>
    <w:tmpl w:val="28D8561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032A24"/>
    <w:multiLevelType w:val="hybridMultilevel"/>
    <w:tmpl w:val="D916DA0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MzI0NLe0tLC0MDRR0lEKTi0uzszPAykwqgUA/61sSiwAAAA="/>
  </w:docVars>
  <w:rsids>
    <w:rsidRoot w:val="00BB019B"/>
    <w:rsid w:val="006C5EBD"/>
    <w:rsid w:val="00BB019B"/>
    <w:rsid w:val="00C02E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0DBB23"/>
  <w15:chartTrackingRefBased/>
  <w15:docId w15:val="{15078FB9-1862-47D2-9DF5-86CF6847F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B019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68</Words>
  <Characters>5520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2</cp:revision>
  <dcterms:created xsi:type="dcterms:W3CDTF">2021-08-25T14:25:00Z</dcterms:created>
  <dcterms:modified xsi:type="dcterms:W3CDTF">2021-08-25T14:25:00Z</dcterms:modified>
</cp:coreProperties>
</file>